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40CD7661" w:rsidR="00F42509" w:rsidRDefault="007B70D1" w:rsidP="00F911BA">
      <w:pPr>
        <w:jc w:val="center"/>
        <w:rPr>
          <w:rFonts w:cs="Arial"/>
          <w:b/>
          <w:bCs w:val="0"/>
        </w:rPr>
      </w:pPr>
      <w:r>
        <w:rPr>
          <w:rFonts w:cs="Arial"/>
          <w:b/>
          <w:bCs w:val="0"/>
        </w:rPr>
        <w:t xml:space="preserve">Minutes </w:t>
      </w:r>
      <w:r w:rsidR="00A9179E">
        <w:rPr>
          <w:rFonts w:cs="Arial"/>
          <w:b/>
          <w:bCs w:val="0"/>
        </w:rPr>
        <w:t>–</w:t>
      </w:r>
      <w:r w:rsidR="00F911BA">
        <w:rPr>
          <w:rFonts w:cs="Arial"/>
          <w:b/>
          <w:bCs w:val="0"/>
        </w:rPr>
        <w:t xml:space="preserve"> </w:t>
      </w:r>
      <w:r w:rsidR="00ED47FD">
        <w:rPr>
          <w:rFonts w:cs="Arial"/>
          <w:b/>
          <w:bCs w:val="0"/>
        </w:rPr>
        <w:t>February</w:t>
      </w:r>
      <w:r w:rsidR="004E4099">
        <w:rPr>
          <w:rFonts w:cs="Arial"/>
          <w:b/>
          <w:bCs w:val="0"/>
        </w:rPr>
        <w:t xml:space="preserve"> 22</w:t>
      </w:r>
      <w:r w:rsidR="00867F6A">
        <w:rPr>
          <w:rFonts w:cs="Arial"/>
          <w:b/>
          <w:bCs w:val="0"/>
        </w:rPr>
        <w:t>, 202</w:t>
      </w:r>
      <w:r w:rsidR="008A2F53">
        <w:rPr>
          <w:rFonts w:cs="Arial"/>
          <w:b/>
          <w:bCs w:val="0"/>
        </w:rPr>
        <w:t>3</w:t>
      </w:r>
    </w:p>
    <w:p w14:paraId="19B78838" w14:textId="417F356F" w:rsidR="003A1E2B" w:rsidRDefault="007B70D1" w:rsidP="0012239E">
      <w:pPr>
        <w:jc w:val="center"/>
        <w:rPr>
          <w:rFonts w:cs="Arial"/>
          <w:b/>
          <w:bCs w:val="0"/>
        </w:rPr>
      </w:pPr>
      <w:r>
        <w:rPr>
          <w:rFonts w:cs="Arial"/>
          <w:b/>
          <w:bCs w:val="0"/>
        </w:rPr>
        <w:t>2</w:t>
      </w:r>
      <w:r w:rsidR="00F931B0">
        <w:rPr>
          <w:rFonts w:cs="Arial"/>
          <w:b/>
          <w:bCs w:val="0"/>
        </w:rPr>
        <w:t>:</w:t>
      </w:r>
      <w:r>
        <w:rPr>
          <w:rFonts w:cs="Arial"/>
          <w:b/>
          <w:bCs w:val="0"/>
        </w:rPr>
        <w:t>3</w:t>
      </w:r>
      <w:r w:rsidR="00F931B0">
        <w:rPr>
          <w:rFonts w:cs="Arial"/>
          <w:b/>
          <w:bCs w:val="0"/>
        </w:rPr>
        <w:t xml:space="preserve">0 PM – </w:t>
      </w:r>
      <w:r w:rsidR="00A31173">
        <w:rPr>
          <w:rFonts w:cs="Arial"/>
          <w:b/>
          <w:bCs w:val="0"/>
        </w:rPr>
        <w:t>4:</w:t>
      </w:r>
      <w:r>
        <w:rPr>
          <w:rFonts w:cs="Arial"/>
          <w:b/>
          <w:bCs w:val="0"/>
        </w:rPr>
        <w:t>0</w:t>
      </w:r>
      <w:r w:rsidR="004E5422">
        <w:rPr>
          <w:rFonts w:cs="Arial"/>
          <w:b/>
          <w:bCs w:val="0"/>
        </w:rPr>
        <w:t>0</w:t>
      </w:r>
      <w:r w:rsidR="00F931B0">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46E0EDDA" w:rsidR="0012239E" w:rsidRPr="0036296F" w:rsidRDefault="00567D6C" w:rsidP="005C6710">
            <w:pPr>
              <w:jc w:val="center"/>
              <w:rPr>
                <w:sz w:val="16"/>
                <w:szCs w:val="12"/>
              </w:rPr>
            </w:pPr>
            <w:r>
              <w:rPr>
                <w:sz w:val="16"/>
                <w:szCs w:val="12"/>
              </w:rPr>
              <w:t>X</w:t>
            </w: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60F71FA4" w:rsidR="0012239E" w:rsidRPr="00681759" w:rsidRDefault="003B1927" w:rsidP="005C6710">
            <w:pPr>
              <w:jc w:val="center"/>
              <w:rPr>
                <w:rFonts w:cs="Arial"/>
                <w:sz w:val="16"/>
                <w:szCs w:val="16"/>
              </w:rPr>
            </w:pPr>
            <w:r>
              <w:rPr>
                <w:rFonts w:cs="Arial"/>
                <w:sz w:val="16"/>
                <w:szCs w:val="16"/>
              </w:rPr>
              <w:t>X</w:t>
            </w: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0D54C816" w:rsidR="0012239E" w:rsidRPr="0036296F" w:rsidRDefault="00567D6C" w:rsidP="00F45218">
            <w:pPr>
              <w:jc w:val="center"/>
              <w:rPr>
                <w:sz w:val="16"/>
                <w:szCs w:val="12"/>
              </w:rPr>
            </w:pPr>
            <w:r>
              <w:rPr>
                <w:sz w:val="16"/>
                <w:szCs w:val="12"/>
              </w:rPr>
              <w:t>X</w:t>
            </w: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2AF0459A"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3E4DC1B4" w:rsidR="0012239E" w:rsidRPr="0036296F" w:rsidRDefault="00A03DD4" w:rsidP="00F61B79">
            <w:pPr>
              <w:jc w:val="center"/>
              <w:rPr>
                <w:sz w:val="16"/>
                <w:szCs w:val="12"/>
              </w:rPr>
            </w:pPr>
            <w:r>
              <w:rPr>
                <w:sz w:val="16"/>
                <w:szCs w:val="12"/>
              </w:rPr>
              <w:t>X</w:t>
            </w: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5EAAFBA3" w:rsidR="0012239E" w:rsidRPr="00681759" w:rsidRDefault="0012239E" w:rsidP="007A009B">
            <w:pPr>
              <w:jc w:val="cente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392A5D13"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60847C1F"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2763416" w14:textId="5F330AC2" w:rsidR="0012239E" w:rsidRPr="0036296F" w:rsidRDefault="00567D6C" w:rsidP="006E334C">
            <w:pPr>
              <w:jc w:val="center"/>
              <w:rPr>
                <w:sz w:val="16"/>
                <w:szCs w:val="12"/>
              </w:rPr>
            </w:pPr>
            <w:r>
              <w:rPr>
                <w:sz w:val="16"/>
                <w:szCs w:val="12"/>
              </w:rPr>
              <w:t>X</w:t>
            </w: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4205ADF6"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Rena Petrello</w:t>
            </w:r>
          </w:p>
        </w:tc>
        <w:tc>
          <w:tcPr>
            <w:tcW w:w="265" w:type="pct"/>
          </w:tcPr>
          <w:p w14:paraId="7D51202C" w14:textId="11FC75B6" w:rsidR="0012239E" w:rsidRPr="0036296F" w:rsidRDefault="00567D6C" w:rsidP="003B1927">
            <w:pPr>
              <w:jc w:val="center"/>
              <w:rPr>
                <w:sz w:val="16"/>
                <w:szCs w:val="12"/>
              </w:rPr>
            </w:pPr>
            <w:r>
              <w:rPr>
                <w:sz w:val="16"/>
                <w:szCs w:val="12"/>
              </w:rPr>
              <w:t>X</w:t>
            </w: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746C4C2" w:rsidR="0012239E" w:rsidRPr="00681759" w:rsidRDefault="003B1927" w:rsidP="005C6710">
            <w:pPr>
              <w:jc w:val="center"/>
              <w:rPr>
                <w:rFonts w:cs="Arial"/>
                <w:sz w:val="16"/>
                <w:szCs w:val="16"/>
              </w:rPr>
            </w:pPr>
            <w:r>
              <w:rPr>
                <w:rFonts w:cs="Arial"/>
                <w:sz w:val="16"/>
                <w:szCs w:val="16"/>
              </w:rPr>
              <w:t>X</w:t>
            </w: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Trudi Radtke</w:t>
            </w:r>
            <w:r w:rsidR="00D741FD">
              <w:rPr>
                <w:rFonts w:cs="Arial"/>
                <w:sz w:val="16"/>
                <w:szCs w:val="16"/>
              </w:rPr>
              <w:t xml:space="preserve"> (alt)</w:t>
            </w:r>
          </w:p>
        </w:tc>
        <w:tc>
          <w:tcPr>
            <w:tcW w:w="261" w:type="pct"/>
          </w:tcPr>
          <w:p w14:paraId="6D928AD4" w14:textId="34F150FC" w:rsidR="0012239E" w:rsidRPr="00AA5A25" w:rsidRDefault="007854AF" w:rsidP="005C6710">
            <w:pPr>
              <w:jc w:val="center"/>
              <w:rPr>
                <w:rFonts w:cs="Arial"/>
                <w:sz w:val="16"/>
                <w:szCs w:val="16"/>
              </w:rPr>
            </w:pPr>
            <w:r>
              <w:rPr>
                <w:rFonts w:cs="Arial"/>
                <w:sz w:val="16"/>
                <w:szCs w:val="16"/>
              </w:rPr>
              <w:t>X</w:t>
            </w: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411421A2"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62E6858B" w:rsidR="0012239E" w:rsidRPr="004F654F" w:rsidRDefault="007854AF" w:rsidP="003B1927">
            <w:pPr>
              <w:jc w:val="center"/>
              <w:rPr>
                <w:rFonts w:cs="Arial"/>
                <w:sz w:val="16"/>
                <w:szCs w:val="16"/>
              </w:rPr>
            </w:pPr>
            <w:r>
              <w:rPr>
                <w:rFonts w:cs="Arial"/>
                <w:sz w:val="16"/>
                <w:szCs w:val="16"/>
              </w:rPr>
              <w:t>X</w:t>
            </w: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876094" w:rsidRDefault="004F39E2" w:rsidP="00D10002">
            <w:pPr>
              <w:jc w:val="center"/>
              <w:rPr>
                <w:strike/>
                <w:sz w:val="16"/>
                <w:szCs w:val="12"/>
                <w:lang w:val="it-IT"/>
              </w:rPr>
            </w:pPr>
            <w:r w:rsidRPr="00876094">
              <w:rPr>
                <w:strike/>
                <w:sz w:val="16"/>
                <w:szCs w:val="12"/>
              </w:rPr>
              <w:t>Ashley Vaughan</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137C1372" w:rsidR="0012239E" w:rsidRPr="00940E4E" w:rsidRDefault="007854AF" w:rsidP="00940E4E">
            <w:pPr>
              <w:jc w:val="center"/>
              <w:rPr>
                <w:rFonts w:cs="Arial"/>
                <w:bCs w:val="0"/>
                <w:sz w:val="16"/>
                <w:szCs w:val="16"/>
              </w:rPr>
            </w:pPr>
            <w:r>
              <w:rPr>
                <w:rFonts w:cs="Arial"/>
                <w:bCs w:val="0"/>
                <w:sz w:val="16"/>
                <w:szCs w:val="16"/>
              </w:rPr>
              <w:t>X</w:t>
            </w: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14B0B8D1" w:rsidR="0012239E" w:rsidRPr="0036296F" w:rsidRDefault="00FF14E4" w:rsidP="003A1E2B">
            <w:pPr>
              <w:jc w:val="center"/>
              <w:rPr>
                <w:sz w:val="16"/>
                <w:szCs w:val="12"/>
              </w:rPr>
            </w:pPr>
            <w:r>
              <w:rPr>
                <w:sz w:val="16"/>
                <w:szCs w:val="12"/>
              </w:rPr>
              <w:t>x</w:t>
            </w: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1222EE11" w:rsidR="0012239E" w:rsidRPr="00681759" w:rsidRDefault="007854AF" w:rsidP="00940E4E">
            <w:pPr>
              <w:jc w:val="center"/>
              <w:rPr>
                <w:rFonts w:cs="Arial"/>
                <w:sz w:val="16"/>
                <w:szCs w:val="16"/>
              </w:rPr>
            </w:pPr>
            <w:r>
              <w:rPr>
                <w:rFonts w:cs="Arial"/>
                <w:sz w:val="16"/>
                <w:szCs w:val="16"/>
              </w:rPr>
              <w:t>X</w:t>
            </w: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r w:rsidR="007A335D" w:rsidRPr="007A335D">
              <w:rPr>
                <w:rFonts w:cs="Arial"/>
                <w:sz w:val="16"/>
                <w:szCs w:val="16"/>
              </w:rPr>
              <w:t>Tollefson</w:t>
            </w:r>
          </w:p>
        </w:tc>
        <w:tc>
          <w:tcPr>
            <w:tcW w:w="261" w:type="pct"/>
          </w:tcPr>
          <w:p w14:paraId="3D009BC8" w14:textId="5B881AD2" w:rsidR="0012239E" w:rsidRPr="00681759" w:rsidRDefault="007854AF" w:rsidP="00940E4E">
            <w:pPr>
              <w:jc w:val="center"/>
              <w:rPr>
                <w:rFonts w:cs="Arial"/>
                <w:sz w:val="16"/>
                <w:szCs w:val="16"/>
              </w:rPr>
            </w:pPr>
            <w:r>
              <w:rPr>
                <w:rFonts w:cs="Arial"/>
                <w:sz w:val="16"/>
                <w:szCs w:val="16"/>
              </w:rPr>
              <w:t>X</w:t>
            </w: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1018AF42"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0B5A38EF" w14:textId="77777777" w:rsidR="00E96AC9" w:rsidRDefault="007D2B4F" w:rsidP="003F691F">
            <w:pPr>
              <w:ind w:left="720"/>
              <w:rPr>
                <w:rFonts w:cs="Arial"/>
                <w:sz w:val="16"/>
                <w:szCs w:val="16"/>
              </w:rPr>
            </w:pPr>
            <w:r>
              <w:rPr>
                <w:rFonts w:cs="Arial"/>
                <w:b/>
                <w:sz w:val="16"/>
                <w:szCs w:val="16"/>
              </w:rPr>
              <w:t xml:space="preserve">GUESTS </w:t>
            </w:r>
            <w:r w:rsidRPr="007D2B4F">
              <w:rPr>
                <w:rFonts w:cs="Arial"/>
                <w:sz w:val="16"/>
                <w:szCs w:val="16"/>
              </w:rPr>
              <w:t>(non-voting)</w:t>
            </w:r>
          </w:p>
          <w:p w14:paraId="75360768" w14:textId="5944EB3D" w:rsidR="007A009B" w:rsidRPr="007A009B" w:rsidRDefault="007A009B" w:rsidP="003F691F">
            <w:pPr>
              <w:ind w:left="720"/>
              <w:rPr>
                <w:rFonts w:cs="Arial"/>
                <w:bCs w:val="0"/>
                <w:sz w:val="16"/>
                <w:szCs w:val="16"/>
              </w:rPr>
            </w:pPr>
            <w:r w:rsidRPr="007A009B">
              <w:rPr>
                <w:rFonts w:cs="Arial"/>
                <w:bCs w:val="0"/>
                <w:sz w:val="16"/>
                <w:szCs w:val="16"/>
              </w:rPr>
              <w:t>John Forbes</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279C02A8" w:rsidR="00E96AC9" w:rsidRPr="0036296F" w:rsidRDefault="007854AF" w:rsidP="003A1E2B">
            <w:pPr>
              <w:jc w:val="center"/>
              <w:rPr>
                <w:sz w:val="16"/>
                <w:szCs w:val="12"/>
              </w:rPr>
            </w:pPr>
            <w:r>
              <w:rPr>
                <w:sz w:val="16"/>
                <w:szCs w:val="12"/>
              </w:rPr>
              <w:t>X</w:t>
            </w: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090FDCB2" w:rsidR="00E96AC9" w:rsidRPr="0036296F" w:rsidRDefault="007854AF" w:rsidP="003A1E2B">
            <w:pPr>
              <w:jc w:val="center"/>
              <w:rPr>
                <w:sz w:val="16"/>
                <w:szCs w:val="12"/>
              </w:rPr>
            </w:pPr>
            <w:r>
              <w:rPr>
                <w:sz w:val="16"/>
                <w:szCs w:val="12"/>
              </w:rPr>
              <w:t>X</w:t>
            </w: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025B90C3" w:rsidR="00E96AC9" w:rsidRPr="0036296F" w:rsidRDefault="007854AF" w:rsidP="003A1E2B">
            <w:pPr>
              <w:jc w:val="center"/>
              <w:rPr>
                <w:sz w:val="16"/>
                <w:szCs w:val="12"/>
              </w:rPr>
            </w:pPr>
            <w:r>
              <w:rPr>
                <w:sz w:val="16"/>
                <w:szCs w:val="12"/>
              </w:rPr>
              <w:t>X</w:t>
            </w: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Pr="00876094" w:rsidRDefault="00E96AC9" w:rsidP="003A1E2B">
            <w:pPr>
              <w:jc w:val="center"/>
              <w:rPr>
                <w:strike/>
                <w:sz w:val="16"/>
                <w:szCs w:val="20"/>
              </w:rPr>
            </w:pPr>
            <w:r w:rsidRPr="00876094">
              <w:rPr>
                <w:strike/>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AC66A8" w:rsidRDefault="002413CB" w:rsidP="0062624E">
            <w:pPr>
              <w:jc w:val="center"/>
              <w:rPr>
                <w:rFonts w:cs="Arial"/>
                <w:bCs w:val="0"/>
                <w:strike/>
                <w:color w:val="000000"/>
                <w:sz w:val="16"/>
                <w:szCs w:val="16"/>
              </w:rPr>
            </w:pPr>
            <w:r w:rsidRPr="00AC66A8">
              <w:rPr>
                <w:rFonts w:cs="Arial"/>
                <w:bCs w:val="0"/>
                <w:strike/>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380B898C" w:rsidR="0062624E" w:rsidRPr="0044501C" w:rsidRDefault="00AC66A8" w:rsidP="0062624E">
            <w:pPr>
              <w:jc w:val="center"/>
              <w:rPr>
                <w:rFonts w:cs="Arial"/>
                <w:bCs w:val="0"/>
                <w:strike/>
                <w:color w:val="000000"/>
                <w:sz w:val="16"/>
                <w:szCs w:val="16"/>
              </w:rPr>
            </w:pPr>
            <w:r w:rsidRPr="0044501C">
              <w:rPr>
                <w:rFonts w:cs="Arial"/>
                <w:bCs w:val="0"/>
                <w:strike/>
                <w:color w:val="000000"/>
                <w:sz w:val="16"/>
                <w:szCs w:val="16"/>
              </w:rPr>
              <w:t>10/25/22</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4A5DEF" w:rsidRDefault="0075468D" w:rsidP="0062624E">
            <w:pPr>
              <w:jc w:val="center"/>
              <w:rPr>
                <w:rFonts w:cs="Arial"/>
                <w:bCs w:val="0"/>
                <w:strike/>
                <w:color w:val="000000"/>
                <w:sz w:val="16"/>
                <w:szCs w:val="16"/>
              </w:rPr>
            </w:pPr>
            <w:r w:rsidRPr="004A5DEF">
              <w:rPr>
                <w:rFonts w:cs="Arial"/>
                <w:bCs w:val="0"/>
                <w:strike/>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AA4C8C" w:rsidRDefault="002413CB" w:rsidP="0062624E">
            <w:pPr>
              <w:jc w:val="center"/>
              <w:rPr>
                <w:rFonts w:cs="Arial"/>
                <w:bCs w:val="0"/>
                <w:strike/>
                <w:color w:val="000000"/>
                <w:sz w:val="16"/>
                <w:szCs w:val="16"/>
              </w:rPr>
            </w:pPr>
            <w:r w:rsidRPr="00AA4C8C">
              <w:rPr>
                <w:rFonts w:cs="Arial"/>
                <w:bCs w:val="0"/>
                <w:strike/>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5934"/>
        <w:gridCol w:w="6752"/>
        <w:gridCol w:w="1704"/>
      </w:tblGrid>
      <w:tr w:rsidR="00044CE0" w:rsidRPr="004D1C67" w14:paraId="4C382832" w14:textId="77777777" w:rsidTr="008E6076">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062" w:type="pct"/>
          </w:tcPr>
          <w:p w14:paraId="3456A289" w14:textId="77777777" w:rsidR="00044CE0" w:rsidRPr="004D1C67" w:rsidRDefault="00044CE0" w:rsidP="003A60F7">
            <w:pPr>
              <w:rPr>
                <w:b w:val="0"/>
                <w:sz w:val="20"/>
                <w:szCs w:val="20"/>
              </w:rPr>
            </w:pPr>
            <w:r w:rsidRPr="004D1C67">
              <w:rPr>
                <w:sz w:val="20"/>
                <w:szCs w:val="20"/>
              </w:rPr>
              <w:t>Topic</w:t>
            </w:r>
          </w:p>
        </w:tc>
        <w:tc>
          <w:tcPr>
            <w:tcW w:w="2346"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008E6076">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062" w:type="pct"/>
          </w:tcPr>
          <w:p w14:paraId="7A4AB956" w14:textId="6E71363E" w:rsidR="00211F5D" w:rsidRPr="00D741FD" w:rsidRDefault="003872D9" w:rsidP="000654CD">
            <w:pPr>
              <w:pStyle w:val="ListParagraph"/>
              <w:numPr>
                <w:ilvl w:val="0"/>
                <w:numId w:val="1"/>
              </w:numPr>
              <w:rPr>
                <w:rStyle w:val="Hyperlink"/>
                <w:color w:val="auto"/>
                <w:sz w:val="18"/>
                <w:szCs w:val="18"/>
                <w:u w:val="none"/>
              </w:rPr>
            </w:pPr>
            <w:r>
              <w:rPr>
                <w:rStyle w:val="Hyperlink"/>
                <w:color w:val="000000" w:themeColor="text1"/>
                <w:sz w:val="18"/>
                <w:szCs w:val="18"/>
                <w:u w:val="none"/>
              </w:rPr>
              <w:t>Who votes today?</w:t>
            </w:r>
            <w:r w:rsidR="00B77CD1">
              <w:rPr>
                <w:rStyle w:val="Hyperlink"/>
                <w:color w:val="000000" w:themeColor="text1"/>
                <w:sz w:val="18"/>
                <w:szCs w:val="18"/>
                <w:u w:val="none"/>
              </w:rPr>
              <w:t xml:space="preserve"> (2:30-2:35</w:t>
            </w:r>
            <w:r w:rsidR="00211F5D">
              <w:rPr>
                <w:rStyle w:val="Hyperlink"/>
                <w:color w:val="000000" w:themeColor="text1"/>
                <w:sz w:val="18"/>
                <w:szCs w:val="18"/>
                <w:u w:val="none"/>
              </w:rPr>
              <w:t>pm)</w:t>
            </w:r>
            <w:r w:rsidR="00E212DC">
              <w:rPr>
                <w:rStyle w:val="Hyperlink"/>
                <w:color w:val="000000" w:themeColor="text1"/>
                <w:sz w:val="18"/>
                <w:szCs w:val="18"/>
                <w:u w:val="none"/>
              </w:rPr>
              <w:t xml:space="preserve"> – Christy Douglass</w:t>
            </w:r>
          </w:p>
          <w:p w14:paraId="325BDB68" w14:textId="5274CFAB" w:rsidR="00D741FD" w:rsidRPr="00907C40" w:rsidRDefault="003872D9" w:rsidP="00907C40">
            <w:pPr>
              <w:pStyle w:val="ListParagraph"/>
              <w:numPr>
                <w:ilvl w:val="0"/>
                <w:numId w:val="2"/>
              </w:numPr>
              <w:rPr>
                <w:rStyle w:val="Hyperlink"/>
                <w:b w:val="0"/>
                <w:color w:val="auto"/>
                <w:sz w:val="18"/>
                <w:szCs w:val="18"/>
                <w:u w:val="none"/>
              </w:rPr>
            </w:pPr>
            <w:r>
              <w:rPr>
                <w:rStyle w:val="Hyperlink"/>
                <w:b w:val="0"/>
                <w:color w:val="auto"/>
                <w:sz w:val="18"/>
                <w:szCs w:val="18"/>
                <w:u w:val="none"/>
              </w:rPr>
              <w:t>Last online meeting!</w:t>
            </w:r>
            <w:r w:rsidR="00907C40">
              <w:rPr>
                <w:rStyle w:val="Hyperlink"/>
                <w:b w:val="0"/>
                <w:color w:val="auto"/>
                <w:sz w:val="18"/>
                <w:szCs w:val="18"/>
                <w:u w:val="none"/>
              </w:rPr>
              <w:t xml:space="preserve"> </w:t>
            </w:r>
            <w:r w:rsidR="00907C40">
              <w:rPr>
                <w:rStyle w:val="Hyperlink"/>
                <w:color w:val="auto"/>
                <w:sz w:val="18"/>
                <w:szCs w:val="18"/>
                <w:u w:val="none"/>
              </w:rPr>
              <w:t>(</w:t>
            </w:r>
            <w:r w:rsidR="00907C40" w:rsidRPr="4BA86AED">
              <w:rPr>
                <w:b w:val="0"/>
                <w:sz w:val="18"/>
                <w:szCs w:val="18"/>
              </w:rPr>
              <w:t>State of Emergency Ends 2/28/23</w:t>
            </w:r>
            <w:r w:rsidR="00907C40">
              <w:rPr>
                <w:b w:val="0"/>
              </w:rPr>
              <w:t>)</w:t>
            </w:r>
          </w:p>
          <w:p w14:paraId="67C5EB44" w14:textId="77777777" w:rsidR="00211F5D" w:rsidRPr="00907C40" w:rsidRDefault="00EB7A7F" w:rsidP="00907C40">
            <w:pPr>
              <w:pStyle w:val="ListParagraph"/>
              <w:numPr>
                <w:ilvl w:val="0"/>
                <w:numId w:val="2"/>
              </w:numPr>
              <w:rPr>
                <w:sz w:val="18"/>
                <w:szCs w:val="18"/>
              </w:rPr>
            </w:pPr>
            <w:r>
              <w:rPr>
                <w:rStyle w:val="Hyperlink"/>
                <w:b w:val="0"/>
                <w:color w:val="auto"/>
                <w:sz w:val="18"/>
                <w:szCs w:val="18"/>
                <w:u w:val="none"/>
              </w:rPr>
              <w:t>I</w:t>
            </w:r>
            <w:r>
              <w:rPr>
                <w:rStyle w:val="Hyperlink"/>
                <w:color w:val="auto"/>
                <w:sz w:val="18"/>
                <w:szCs w:val="18"/>
                <w:u w:val="none"/>
              </w:rPr>
              <w:t>n</w:t>
            </w:r>
            <w:r w:rsidRPr="4BA86AED">
              <w:rPr>
                <w:b w:val="0"/>
                <w:sz w:val="18"/>
                <w:szCs w:val="18"/>
              </w:rPr>
              <w:t>-Person Only Meetings in March &amp; April</w:t>
            </w:r>
          </w:p>
          <w:p w14:paraId="129ABE2E" w14:textId="7753E004" w:rsidR="00907C40" w:rsidRPr="00907C40" w:rsidRDefault="00907C40" w:rsidP="00907C40">
            <w:pPr>
              <w:rPr>
                <w:sz w:val="18"/>
                <w:szCs w:val="18"/>
              </w:rPr>
            </w:pPr>
          </w:p>
        </w:tc>
        <w:tc>
          <w:tcPr>
            <w:tcW w:w="2346" w:type="pct"/>
          </w:tcPr>
          <w:p w14:paraId="557EA8AD" w14:textId="4FE1C4A9" w:rsidR="00211F5D" w:rsidRPr="00B92F98" w:rsidRDefault="00461D40" w:rsidP="00B92F98">
            <w:pPr>
              <w:cnfStyle w:val="000000100000" w:firstRow="0" w:lastRow="0" w:firstColumn="0" w:lastColumn="0" w:oddVBand="0" w:evenVBand="0" w:oddHBand="1" w:evenHBand="0" w:firstRowFirstColumn="0" w:firstRowLastColumn="0" w:lastRowFirstColumn="0" w:lastRowLastColumn="0"/>
              <w:rPr>
                <w:sz w:val="18"/>
                <w:szCs w:val="18"/>
              </w:rPr>
            </w:pPr>
            <w:r w:rsidRPr="00B92F98">
              <w:rPr>
                <w:sz w:val="18"/>
                <w:szCs w:val="18"/>
              </w:rPr>
              <w:t>Motion</w:t>
            </w:r>
            <w:r w:rsidR="00F64900">
              <w:rPr>
                <w:sz w:val="18"/>
                <w:szCs w:val="18"/>
              </w:rPr>
              <w:t xml:space="preserve"> to approve - </w:t>
            </w:r>
            <w:r w:rsidR="00B8029D" w:rsidRPr="00B92F98">
              <w:rPr>
                <w:sz w:val="18"/>
                <w:szCs w:val="18"/>
              </w:rPr>
              <w:t xml:space="preserve">Christy </w:t>
            </w:r>
            <w:r w:rsidR="00F64900">
              <w:rPr>
                <w:sz w:val="18"/>
                <w:szCs w:val="18"/>
              </w:rPr>
              <w:t>D.</w:t>
            </w:r>
            <w:r w:rsidR="00D8684A">
              <w:rPr>
                <w:sz w:val="18"/>
                <w:szCs w:val="18"/>
              </w:rPr>
              <w:t xml:space="preserve"> 2</w:t>
            </w:r>
            <w:r w:rsidR="00D8684A" w:rsidRPr="00D8684A">
              <w:rPr>
                <w:sz w:val="18"/>
                <w:szCs w:val="18"/>
                <w:vertAlign w:val="superscript"/>
              </w:rPr>
              <w:t>nd</w:t>
            </w:r>
            <w:r w:rsidR="00D8684A">
              <w:rPr>
                <w:sz w:val="18"/>
                <w:szCs w:val="18"/>
              </w:rPr>
              <w:t xml:space="preserve"> - </w:t>
            </w:r>
            <w:r w:rsidR="00B8029D" w:rsidRPr="00B92F98">
              <w:rPr>
                <w:sz w:val="18"/>
                <w:szCs w:val="18"/>
              </w:rPr>
              <w:t>Tracie</w:t>
            </w:r>
            <w:r w:rsidR="00F64900">
              <w:rPr>
                <w:sz w:val="18"/>
                <w:szCs w:val="18"/>
              </w:rPr>
              <w:t xml:space="preserve"> B.</w:t>
            </w:r>
          </w:p>
        </w:tc>
        <w:tc>
          <w:tcPr>
            <w:tcW w:w="592" w:type="pct"/>
          </w:tcPr>
          <w:p w14:paraId="7719D700" w14:textId="704A4664" w:rsidR="00211F5D" w:rsidRPr="004D1C67" w:rsidRDefault="00B8029D" w:rsidP="001614C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044CE0" w:rsidRPr="004D1C67" w14:paraId="626926E1" w14:textId="77777777" w:rsidTr="008E6076">
        <w:trPr>
          <w:trHeight w:val="440"/>
        </w:trPr>
        <w:tc>
          <w:tcPr>
            <w:cnfStyle w:val="001000000000" w:firstRow="0" w:lastRow="0" w:firstColumn="1" w:lastColumn="0" w:oddVBand="0" w:evenVBand="0" w:oddHBand="0" w:evenHBand="0" w:firstRowFirstColumn="0" w:firstRowLastColumn="0" w:lastRowFirstColumn="0" w:lastRowLastColumn="0"/>
            <w:tcW w:w="2062" w:type="pct"/>
          </w:tcPr>
          <w:p w14:paraId="2DF74CDA" w14:textId="4B0DFE89" w:rsidR="00044CE0" w:rsidRDefault="00714C77" w:rsidP="000654CD">
            <w:pPr>
              <w:pStyle w:val="ListParagraph"/>
              <w:numPr>
                <w:ilvl w:val="0"/>
                <w:numId w:val="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B77CD1">
              <w:rPr>
                <w:sz w:val="18"/>
                <w:szCs w:val="18"/>
              </w:rPr>
              <w:t xml:space="preserve"> (2:3</w:t>
            </w:r>
            <w:r w:rsidR="00211F5D">
              <w:rPr>
                <w:sz w:val="18"/>
                <w:szCs w:val="18"/>
              </w:rPr>
              <w:t>5</w:t>
            </w:r>
            <w:r w:rsidR="00B77CD1">
              <w:rPr>
                <w:sz w:val="18"/>
                <w:szCs w:val="18"/>
              </w:rPr>
              <w:t>-2:4</w:t>
            </w:r>
            <w:r w:rsidR="00CF6D3E">
              <w:rPr>
                <w:sz w:val="18"/>
                <w:szCs w:val="18"/>
              </w:rPr>
              <w:t>5</w:t>
            </w:r>
            <w:r w:rsidR="00FD4179">
              <w:rPr>
                <w:sz w:val="18"/>
                <w:szCs w:val="18"/>
              </w:rPr>
              <w:t>pm)</w:t>
            </w:r>
          </w:p>
          <w:p w14:paraId="1C8303E1" w14:textId="04826D69" w:rsidR="00634428" w:rsidRDefault="008E287B" w:rsidP="000654CD">
            <w:pPr>
              <w:pStyle w:val="ListParagraph"/>
              <w:numPr>
                <w:ilvl w:val="0"/>
                <w:numId w:val="2"/>
              </w:numPr>
              <w:rPr>
                <w:b w:val="0"/>
                <w:sz w:val="18"/>
                <w:szCs w:val="18"/>
              </w:rPr>
            </w:pPr>
            <w:r w:rsidRPr="4BA86AED">
              <w:rPr>
                <w:b w:val="0"/>
                <w:sz w:val="18"/>
                <w:szCs w:val="18"/>
              </w:rPr>
              <w:t>Nominations for DE Faculty Co-Chair for 2023-2025</w:t>
            </w:r>
          </w:p>
          <w:p w14:paraId="05C4BBA8" w14:textId="6D672AF1" w:rsidR="5091D5A2" w:rsidRDefault="5091D5A2" w:rsidP="4BA86AED">
            <w:pPr>
              <w:pStyle w:val="ListParagraph"/>
              <w:numPr>
                <w:ilvl w:val="0"/>
                <w:numId w:val="2"/>
              </w:numPr>
              <w:rPr>
                <w:b w:val="0"/>
                <w:sz w:val="18"/>
                <w:szCs w:val="18"/>
              </w:rPr>
            </w:pPr>
            <w:r w:rsidRPr="4BA86AED">
              <w:rPr>
                <w:b w:val="0"/>
                <w:sz w:val="18"/>
                <w:szCs w:val="18"/>
              </w:rPr>
              <w:t>Classified Prioritization Update</w:t>
            </w:r>
          </w:p>
          <w:p w14:paraId="48E4CB2A" w14:textId="675E1354" w:rsidR="00743DD5" w:rsidRPr="003E1361" w:rsidRDefault="00173909" w:rsidP="000654CD">
            <w:pPr>
              <w:pStyle w:val="ListParagraph"/>
              <w:numPr>
                <w:ilvl w:val="0"/>
                <w:numId w:val="2"/>
              </w:numPr>
              <w:rPr>
                <w:b w:val="0"/>
                <w:sz w:val="18"/>
                <w:szCs w:val="18"/>
              </w:rPr>
            </w:pPr>
            <w:r w:rsidRPr="4BA86AED">
              <w:rPr>
                <w:b w:val="0"/>
                <w:sz w:val="18"/>
                <w:szCs w:val="18"/>
              </w:rPr>
              <w:t>Online Teaching Conference June 21-23</w:t>
            </w:r>
            <w:r w:rsidR="009E552A" w:rsidRPr="4BA86AED">
              <w:rPr>
                <w:b w:val="0"/>
                <w:sz w:val="18"/>
                <w:szCs w:val="18"/>
              </w:rPr>
              <w:t xml:space="preserve"> in Long Beach</w:t>
            </w:r>
            <w:r w:rsidR="005A505F" w:rsidRPr="4BA86AED">
              <w:rPr>
                <w:b w:val="0"/>
                <w:sz w:val="18"/>
                <w:szCs w:val="18"/>
              </w:rPr>
              <w:t xml:space="preserve"> -</w:t>
            </w:r>
            <w:r w:rsidR="009E552A" w:rsidRPr="4BA86AED">
              <w:rPr>
                <w:b w:val="0"/>
                <w:sz w:val="18"/>
                <w:szCs w:val="18"/>
              </w:rPr>
              <w:t xml:space="preserve"> Interested?</w:t>
            </w:r>
            <w:r w:rsidR="00A67C2D" w:rsidRPr="4BA86AED">
              <w:rPr>
                <w:b w:val="0"/>
                <w:sz w:val="18"/>
                <w:szCs w:val="18"/>
              </w:rPr>
              <w:t xml:space="preserve"> </w:t>
            </w:r>
            <w:r w:rsidR="00A67C2D" w:rsidRPr="00D95992">
              <w:rPr>
                <w:b w:val="0"/>
                <w:sz w:val="18"/>
                <w:szCs w:val="18"/>
              </w:rPr>
              <w:t>Contact Michael</w:t>
            </w:r>
          </w:p>
          <w:p w14:paraId="4AE1FE41" w14:textId="5231CCEE" w:rsidR="003E1361" w:rsidRPr="003E1361" w:rsidRDefault="003E1361" w:rsidP="000654CD">
            <w:pPr>
              <w:pStyle w:val="ListParagraph"/>
              <w:numPr>
                <w:ilvl w:val="0"/>
                <w:numId w:val="2"/>
              </w:numPr>
              <w:rPr>
                <w:b w:val="0"/>
                <w:bCs/>
                <w:sz w:val="18"/>
                <w:szCs w:val="18"/>
              </w:rPr>
            </w:pPr>
            <w:r w:rsidRPr="003E1361">
              <w:rPr>
                <w:b w:val="0"/>
                <w:bCs/>
                <w:sz w:val="18"/>
                <w:szCs w:val="18"/>
              </w:rPr>
              <w:t>March Meeting</w:t>
            </w:r>
            <w:r w:rsidR="008374E9">
              <w:rPr>
                <w:b w:val="0"/>
                <w:bCs/>
                <w:sz w:val="18"/>
                <w:szCs w:val="18"/>
              </w:rPr>
              <w:t xml:space="preserve">: </w:t>
            </w:r>
            <w:r>
              <w:rPr>
                <w:b w:val="0"/>
                <w:bCs/>
                <w:sz w:val="18"/>
                <w:szCs w:val="18"/>
              </w:rPr>
              <w:t>Discussion of new faculty contract impacts on DE</w:t>
            </w:r>
          </w:p>
          <w:p w14:paraId="216AE720" w14:textId="004C7A5E" w:rsidR="00AE3E7B" w:rsidRPr="007533A8" w:rsidRDefault="00AE3E7B" w:rsidP="00182C1F">
            <w:pPr>
              <w:pStyle w:val="ListParagraph"/>
              <w:ind w:left="1080"/>
              <w:rPr>
                <w:sz w:val="18"/>
                <w:szCs w:val="18"/>
              </w:rPr>
            </w:pPr>
          </w:p>
        </w:tc>
        <w:tc>
          <w:tcPr>
            <w:tcW w:w="2346" w:type="pct"/>
          </w:tcPr>
          <w:p w14:paraId="53CF6BF6" w14:textId="77777777" w:rsidR="00C3685E" w:rsidRPr="00C3685E" w:rsidRDefault="00C3685E" w:rsidP="00C3685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C3685E">
              <w:rPr>
                <w:sz w:val="18"/>
                <w:szCs w:val="18"/>
              </w:rPr>
              <w:t xml:space="preserve">Nominations for DE Faculty Co-Chair for 2023-2025 are still ongoing. </w:t>
            </w:r>
          </w:p>
          <w:p w14:paraId="576DA005" w14:textId="353B4BD5" w:rsidR="00C3685E" w:rsidRPr="00C3685E" w:rsidRDefault="00BA376F" w:rsidP="00C3685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Classified Prioritization Update – </w:t>
            </w:r>
            <w:r w:rsidR="00AE3D3D">
              <w:rPr>
                <w:sz w:val="18"/>
                <w:szCs w:val="18"/>
              </w:rPr>
              <w:t>The</w:t>
            </w:r>
            <w:r w:rsidR="00246B0D">
              <w:rPr>
                <w:sz w:val="18"/>
                <w:szCs w:val="18"/>
              </w:rPr>
              <w:t xml:space="preserve"> </w:t>
            </w:r>
            <w:r w:rsidR="00C768EA">
              <w:rPr>
                <w:sz w:val="18"/>
                <w:szCs w:val="18"/>
              </w:rPr>
              <w:t xml:space="preserve">accessibility specialist </w:t>
            </w:r>
            <w:r w:rsidR="00246B0D">
              <w:rPr>
                <w:sz w:val="18"/>
                <w:szCs w:val="18"/>
              </w:rPr>
              <w:t>position</w:t>
            </w:r>
            <w:r w:rsidR="00FF6A00">
              <w:rPr>
                <w:sz w:val="18"/>
                <w:szCs w:val="18"/>
              </w:rPr>
              <w:t xml:space="preserve"> for faculty and staff support</w:t>
            </w:r>
            <w:r w:rsidR="00246B0D">
              <w:rPr>
                <w:sz w:val="18"/>
                <w:szCs w:val="18"/>
              </w:rPr>
              <w:t xml:space="preserve"> </w:t>
            </w:r>
            <w:r w:rsidR="00C768EA">
              <w:rPr>
                <w:sz w:val="18"/>
                <w:szCs w:val="18"/>
              </w:rPr>
              <w:t>r</w:t>
            </w:r>
            <w:r w:rsidR="00246B0D">
              <w:rPr>
                <w:sz w:val="18"/>
                <w:szCs w:val="18"/>
              </w:rPr>
              <w:t xml:space="preserve">anked high in classified </w:t>
            </w:r>
            <w:proofErr w:type="spellStart"/>
            <w:r w:rsidR="00246B0D">
              <w:rPr>
                <w:sz w:val="18"/>
                <w:szCs w:val="18"/>
              </w:rPr>
              <w:t>priorization</w:t>
            </w:r>
            <w:proofErr w:type="spellEnd"/>
            <w:r w:rsidR="00246B0D">
              <w:rPr>
                <w:sz w:val="18"/>
                <w:szCs w:val="18"/>
              </w:rPr>
              <w:t xml:space="preserve">. </w:t>
            </w:r>
          </w:p>
          <w:p w14:paraId="23A0CFFC" w14:textId="192583D0" w:rsidR="00C3685E" w:rsidRPr="00C3685E" w:rsidRDefault="00C3685E" w:rsidP="00C3685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C3685E">
              <w:rPr>
                <w:sz w:val="18"/>
                <w:szCs w:val="18"/>
              </w:rPr>
              <w:t>Online Teaching Conference</w:t>
            </w:r>
            <w:r w:rsidR="006530F4">
              <w:rPr>
                <w:sz w:val="18"/>
                <w:szCs w:val="18"/>
              </w:rPr>
              <w:t xml:space="preserve"> will be held</w:t>
            </w:r>
            <w:r w:rsidRPr="00C3685E">
              <w:rPr>
                <w:sz w:val="18"/>
                <w:szCs w:val="18"/>
              </w:rPr>
              <w:t xml:space="preserve"> June 21-23 in Long Beach</w:t>
            </w:r>
            <w:r w:rsidR="006530F4">
              <w:rPr>
                <w:sz w:val="18"/>
                <w:szCs w:val="18"/>
              </w:rPr>
              <w:t xml:space="preserve">. Contact Michael if interested in attending. </w:t>
            </w:r>
          </w:p>
          <w:p w14:paraId="6B57CD29" w14:textId="2A125181" w:rsidR="00C3685E" w:rsidRPr="00C3685E" w:rsidRDefault="0041610C" w:rsidP="00C3685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next DE meeting in </w:t>
            </w:r>
            <w:r w:rsidR="00C3685E" w:rsidRPr="00C3685E">
              <w:rPr>
                <w:sz w:val="18"/>
                <w:szCs w:val="18"/>
              </w:rPr>
              <w:t>March</w:t>
            </w:r>
            <w:r>
              <w:rPr>
                <w:sz w:val="18"/>
                <w:szCs w:val="18"/>
              </w:rPr>
              <w:t xml:space="preserve"> will be</w:t>
            </w:r>
            <w:r w:rsidR="00344C05">
              <w:rPr>
                <w:sz w:val="18"/>
                <w:szCs w:val="18"/>
              </w:rPr>
              <w:t xml:space="preserve"> held</w:t>
            </w:r>
            <w:r>
              <w:rPr>
                <w:sz w:val="18"/>
                <w:szCs w:val="18"/>
              </w:rPr>
              <w:t xml:space="preserve"> in-person</w:t>
            </w:r>
            <w:r w:rsidR="00344C05">
              <w:rPr>
                <w:sz w:val="18"/>
                <w:szCs w:val="18"/>
              </w:rPr>
              <w:t>. The meeting will ho</w:t>
            </w:r>
            <w:r w:rsidR="00FF6A00">
              <w:rPr>
                <w:sz w:val="18"/>
                <w:szCs w:val="18"/>
              </w:rPr>
              <w:t>ld</w:t>
            </w:r>
            <w:r>
              <w:rPr>
                <w:sz w:val="18"/>
                <w:szCs w:val="18"/>
              </w:rPr>
              <w:t xml:space="preserve"> a discussion on</w:t>
            </w:r>
            <w:r w:rsidR="00C3685E" w:rsidRPr="00C3685E">
              <w:rPr>
                <w:sz w:val="18"/>
                <w:szCs w:val="18"/>
              </w:rPr>
              <w:t xml:space="preserve"> </w:t>
            </w:r>
            <w:r w:rsidR="00344C05">
              <w:rPr>
                <w:sz w:val="18"/>
                <w:szCs w:val="18"/>
              </w:rPr>
              <w:t>new</w:t>
            </w:r>
            <w:r w:rsidR="00C3685E" w:rsidRPr="00C3685E">
              <w:rPr>
                <w:sz w:val="18"/>
                <w:szCs w:val="18"/>
              </w:rPr>
              <w:t xml:space="preserve"> faculty contract impacts on DE</w:t>
            </w:r>
          </w:p>
          <w:p w14:paraId="22669D33" w14:textId="56373E95" w:rsidR="00C3685E" w:rsidRPr="00C3685E" w:rsidRDefault="001347C1" w:rsidP="00C3685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w:t>
            </w:r>
            <w:r w:rsidR="00C3685E" w:rsidRPr="00C3685E">
              <w:rPr>
                <w:sz w:val="18"/>
                <w:szCs w:val="18"/>
              </w:rPr>
              <w:t>Chancellor’s Office</w:t>
            </w:r>
            <w:r w:rsidR="004125DB">
              <w:rPr>
                <w:sz w:val="18"/>
                <w:szCs w:val="18"/>
              </w:rPr>
              <w:t xml:space="preserve">s have been </w:t>
            </w:r>
            <w:r w:rsidR="00C3685E" w:rsidRPr="00C3685E">
              <w:rPr>
                <w:sz w:val="18"/>
                <w:szCs w:val="18"/>
              </w:rPr>
              <w:t>doing work to fund ZTC work</w:t>
            </w:r>
            <w:r w:rsidR="004125DB">
              <w:rPr>
                <w:sz w:val="18"/>
                <w:szCs w:val="18"/>
              </w:rPr>
              <w:t xml:space="preserve"> across the state</w:t>
            </w:r>
            <w:r w:rsidR="00C3685E" w:rsidRPr="00C3685E">
              <w:rPr>
                <w:sz w:val="18"/>
                <w:szCs w:val="18"/>
              </w:rPr>
              <w:t>.</w:t>
            </w:r>
            <w:r w:rsidR="00FD2C7E">
              <w:rPr>
                <w:sz w:val="18"/>
                <w:szCs w:val="18"/>
              </w:rPr>
              <w:t xml:space="preserve"> </w:t>
            </w:r>
            <w:r w:rsidR="00FF0B5D">
              <w:rPr>
                <w:sz w:val="18"/>
                <w:szCs w:val="18"/>
              </w:rPr>
              <w:t>For Phase 3,</w:t>
            </w:r>
            <w:r w:rsidR="00775933">
              <w:rPr>
                <w:sz w:val="18"/>
                <w:szCs w:val="18"/>
              </w:rPr>
              <w:t xml:space="preserve"> the campus should be receiving about $180,000 </w:t>
            </w:r>
            <w:r w:rsidR="00FF0B5D">
              <w:rPr>
                <w:sz w:val="18"/>
                <w:szCs w:val="18"/>
              </w:rPr>
              <w:t xml:space="preserve">next month </w:t>
            </w:r>
            <w:r w:rsidR="00775933">
              <w:rPr>
                <w:sz w:val="18"/>
                <w:szCs w:val="18"/>
              </w:rPr>
              <w:t>to support ZTC.</w:t>
            </w:r>
            <w:r w:rsidR="00C3685E" w:rsidRPr="00C3685E">
              <w:rPr>
                <w:sz w:val="18"/>
                <w:szCs w:val="18"/>
              </w:rPr>
              <w:t xml:space="preserve"> </w:t>
            </w:r>
          </w:p>
          <w:p w14:paraId="1D316BC0" w14:textId="5AA9C0A9" w:rsidR="006E783C" w:rsidRPr="006E783C" w:rsidRDefault="00C3685E" w:rsidP="00C3685E">
            <w:pPr>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C3685E">
              <w:rPr>
                <w:sz w:val="18"/>
                <w:szCs w:val="18"/>
              </w:rPr>
              <w:t xml:space="preserve">ASMC </w:t>
            </w:r>
            <w:r w:rsidR="003D5C8E">
              <w:rPr>
                <w:sz w:val="18"/>
                <w:szCs w:val="18"/>
              </w:rPr>
              <w:t>is giving out</w:t>
            </w:r>
            <w:r w:rsidR="00951718">
              <w:rPr>
                <w:sz w:val="18"/>
                <w:szCs w:val="18"/>
              </w:rPr>
              <w:t xml:space="preserve"> 3</w:t>
            </w:r>
            <w:r w:rsidR="003D5C8E">
              <w:rPr>
                <w:sz w:val="18"/>
                <w:szCs w:val="18"/>
              </w:rPr>
              <w:t xml:space="preserve"> $1000 scholarships,</w:t>
            </w:r>
            <w:r w:rsidRPr="00C3685E">
              <w:rPr>
                <w:sz w:val="18"/>
                <w:szCs w:val="18"/>
              </w:rPr>
              <w:t xml:space="preserve"> </w:t>
            </w:r>
            <w:r w:rsidR="00951718">
              <w:rPr>
                <w:sz w:val="18"/>
                <w:szCs w:val="18"/>
              </w:rPr>
              <w:t>with each scholarship rewarding 5</w:t>
            </w:r>
            <w:r w:rsidRPr="00C3685E">
              <w:rPr>
                <w:sz w:val="18"/>
                <w:szCs w:val="18"/>
              </w:rPr>
              <w:t xml:space="preserve"> students.</w:t>
            </w:r>
            <w:r w:rsidR="00951718">
              <w:rPr>
                <w:sz w:val="18"/>
                <w:szCs w:val="18"/>
              </w:rPr>
              <w:t xml:space="preserve"> The deadline to apply is</w:t>
            </w:r>
            <w:r w:rsidRPr="00C3685E">
              <w:rPr>
                <w:sz w:val="18"/>
                <w:szCs w:val="18"/>
              </w:rPr>
              <w:t xml:space="preserve"> March 13</w:t>
            </w:r>
            <w:r w:rsidR="00951718">
              <w:rPr>
                <w:sz w:val="18"/>
                <w:szCs w:val="18"/>
              </w:rPr>
              <w:t xml:space="preserve">. </w:t>
            </w:r>
          </w:p>
        </w:tc>
        <w:tc>
          <w:tcPr>
            <w:tcW w:w="592" w:type="pct"/>
          </w:tcPr>
          <w:p w14:paraId="0BFF7647" w14:textId="5A57ADD3" w:rsidR="00044CE0" w:rsidRPr="004D1C67" w:rsidRDefault="00044CE0" w:rsidP="001614C9">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008E607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62" w:type="pct"/>
          </w:tcPr>
          <w:p w14:paraId="3599FBF5" w14:textId="6B268746" w:rsidR="002A4FE4" w:rsidRPr="00E212DC" w:rsidRDefault="00E96328" w:rsidP="00B77CD1">
            <w:pPr>
              <w:pStyle w:val="ListParagraph"/>
              <w:numPr>
                <w:ilvl w:val="0"/>
                <w:numId w:val="1"/>
              </w:numPr>
              <w:rPr>
                <w:color w:val="000000" w:themeColor="text1"/>
                <w:sz w:val="18"/>
                <w:szCs w:val="18"/>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214A1D" w:rsidRPr="00FD4179">
              <w:rPr>
                <w:rStyle w:val="Hyperlink"/>
                <w:bCs/>
                <w:color w:val="000000" w:themeColor="text1"/>
                <w:sz w:val="18"/>
                <w:szCs w:val="18"/>
                <w:u w:val="none"/>
              </w:rPr>
              <w:t>Minutes</w:t>
            </w:r>
            <w:r w:rsidR="00E212DC">
              <w:rPr>
                <w:rStyle w:val="Hyperlink"/>
                <w:bCs/>
                <w:color w:val="000000" w:themeColor="text1"/>
                <w:sz w:val="18"/>
                <w:szCs w:val="18"/>
                <w:u w:val="none"/>
              </w:rPr>
              <w:t xml:space="preserve"> </w:t>
            </w:r>
            <w:r w:rsidR="000959FA">
              <w:rPr>
                <w:rStyle w:val="Hyperlink"/>
                <w:bCs/>
                <w:color w:val="000000" w:themeColor="text1"/>
                <w:sz w:val="18"/>
                <w:szCs w:val="18"/>
                <w:u w:val="none"/>
              </w:rPr>
              <w:t>(</w:t>
            </w:r>
            <w:r w:rsidR="00B77CD1">
              <w:rPr>
                <w:rStyle w:val="Hyperlink"/>
                <w:bCs/>
                <w:color w:val="000000" w:themeColor="text1"/>
                <w:sz w:val="18"/>
                <w:szCs w:val="18"/>
                <w:u w:val="none"/>
              </w:rPr>
              <w:t>2:4</w:t>
            </w:r>
            <w:r w:rsidR="00CF6D3E">
              <w:rPr>
                <w:rStyle w:val="Hyperlink"/>
                <w:bCs/>
                <w:color w:val="000000" w:themeColor="text1"/>
                <w:sz w:val="18"/>
                <w:szCs w:val="18"/>
                <w:u w:val="none"/>
              </w:rPr>
              <w:t>5</w:t>
            </w:r>
            <w:r w:rsidR="007913D1">
              <w:rPr>
                <w:rStyle w:val="Hyperlink"/>
                <w:bCs/>
                <w:color w:val="000000" w:themeColor="text1"/>
                <w:sz w:val="18"/>
                <w:szCs w:val="18"/>
                <w:u w:val="none"/>
              </w:rPr>
              <w:t>-</w:t>
            </w:r>
            <w:r w:rsidR="00B77CD1">
              <w:rPr>
                <w:rStyle w:val="Hyperlink"/>
                <w:bCs/>
                <w:color w:val="000000" w:themeColor="text1"/>
                <w:sz w:val="18"/>
                <w:szCs w:val="18"/>
                <w:u w:val="none"/>
              </w:rPr>
              <w:t>2:</w:t>
            </w:r>
            <w:r w:rsidR="00CF6D3E">
              <w:rPr>
                <w:rStyle w:val="Hyperlink"/>
                <w:bCs/>
                <w:color w:val="000000" w:themeColor="text1"/>
                <w:sz w:val="18"/>
                <w:szCs w:val="18"/>
                <w:u w:val="none"/>
              </w:rPr>
              <w:t>5</w:t>
            </w:r>
            <w:r w:rsidR="00853E31">
              <w:rPr>
                <w:rStyle w:val="Hyperlink"/>
                <w:bCs/>
                <w:color w:val="000000" w:themeColor="text1"/>
                <w:sz w:val="18"/>
                <w:szCs w:val="18"/>
                <w:u w:val="none"/>
              </w:rPr>
              <w:t>5</w:t>
            </w:r>
            <w:r w:rsidR="00214A1D">
              <w:rPr>
                <w:rStyle w:val="Hyperlink"/>
                <w:bCs/>
                <w:color w:val="000000" w:themeColor="text1"/>
                <w:sz w:val="18"/>
                <w:szCs w:val="18"/>
                <w:u w:val="none"/>
              </w:rPr>
              <w:t>pm)</w:t>
            </w:r>
            <w:r w:rsidR="00F8359A">
              <w:rPr>
                <w:bCs/>
                <w:color w:val="000000" w:themeColor="text1"/>
                <w:sz w:val="18"/>
                <w:szCs w:val="18"/>
              </w:rPr>
              <w:t xml:space="preserve"> </w:t>
            </w:r>
            <w:r w:rsidR="00E212DC">
              <w:rPr>
                <w:bCs/>
                <w:color w:val="000000" w:themeColor="text1"/>
                <w:sz w:val="18"/>
                <w:szCs w:val="18"/>
              </w:rPr>
              <w:t>–</w:t>
            </w:r>
            <w:r w:rsidR="00E212DC">
              <w:rPr>
                <w:bCs/>
              </w:rPr>
              <w:t xml:space="preserve"> </w:t>
            </w:r>
            <w:r w:rsidR="005E3396">
              <w:rPr>
                <w:bCs/>
                <w:sz w:val="18"/>
                <w:szCs w:val="18"/>
              </w:rPr>
              <w:t>Christy Douglass</w:t>
            </w:r>
          </w:p>
          <w:p w14:paraId="2579B35B" w14:textId="532BC160" w:rsidR="00E212DC" w:rsidRPr="00685547" w:rsidRDefault="00685547" w:rsidP="00E212DC">
            <w:pPr>
              <w:pStyle w:val="ListParagraph"/>
              <w:numPr>
                <w:ilvl w:val="0"/>
                <w:numId w:val="8"/>
              </w:numPr>
              <w:rPr>
                <w:rStyle w:val="Hyperlink"/>
                <w:b w:val="0"/>
                <w:bCs/>
                <w:color w:val="000000" w:themeColor="text1"/>
                <w:sz w:val="18"/>
                <w:szCs w:val="18"/>
                <w:u w:val="none"/>
              </w:rPr>
            </w:pPr>
            <w:r w:rsidRPr="00685547">
              <w:rPr>
                <w:rStyle w:val="Hyperlink"/>
                <w:b w:val="0"/>
                <w:bCs/>
                <w:color w:val="000000" w:themeColor="text1"/>
                <w:sz w:val="18"/>
                <w:szCs w:val="18"/>
                <w:u w:val="none"/>
              </w:rPr>
              <w:t xml:space="preserve">Adoption of </w:t>
            </w:r>
            <w:r w:rsidR="00A67C2D">
              <w:rPr>
                <w:rStyle w:val="Hyperlink"/>
                <w:b w:val="0"/>
                <w:bCs/>
                <w:color w:val="000000" w:themeColor="text1"/>
                <w:sz w:val="18"/>
                <w:szCs w:val="18"/>
                <w:u w:val="none"/>
              </w:rPr>
              <w:t>2</w:t>
            </w:r>
            <w:r w:rsidRPr="00685547">
              <w:rPr>
                <w:rStyle w:val="Hyperlink"/>
                <w:b w:val="0"/>
                <w:bCs/>
                <w:color w:val="000000" w:themeColor="text1"/>
                <w:sz w:val="18"/>
                <w:szCs w:val="18"/>
                <w:u w:val="none"/>
              </w:rPr>
              <w:t>/2</w:t>
            </w:r>
            <w:r w:rsidR="00A67C2D">
              <w:rPr>
                <w:rStyle w:val="Hyperlink"/>
                <w:b w:val="0"/>
                <w:bCs/>
                <w:color w:val="000000" w:themeColor="text1"/>
                <w:sz w:val="18"/>
                <w:szCs w:val="18"/>
                <w:u w:val="none"/>
              </w:rPr>
              <w:t>2</w:t>
            </w:r>
            <w:r w:rsidRPr="00685547">
              <w:rPr>
                <w:rStyle w:val="Hyperlink"/>
                <w:b w:val="0"/>
                <w:bCs/>
                <w:color w:val="000000" w:themeColor="text1"/>
                <w:sz w:val="18"/>
                <w:szCs w:val="18"/>
                <w:u w:val="none"/>
              </w:rPr>
              <w:t>/23 Agenda</w:t>
            </w:r>
          </w:p>
          <w:p w14:paraId="3F44DE70" w14:textId="362F7AE7" w:rsidR="00685547" w:rsidRPr="00A67C2D" w:rsidRDefault="00685547" w:rsidP="00E212DC">
            <w:pPr>
              <w:pStyle w:val="ListParagraph"/>
              <w:numPr>
                <w:ilvl w:val="0"/>
                <w:numId w:val="8"/>
              </w:numPr>
              <w:rPr>
                <w:rStyle w:val="Hyperlink"/>
                <w:color w:val="000000" w:themeColor="text1"/>
                <w:sz w:val="18"/>
                <w:szCs w:val="18"/>
                <w:u w:val="none"/>
              </w:rPr>
            </w:pPr>
            <w:r w:rsidRPr="00685547">
              <w:rPr>
                <w:rStyle w:val="Hyperlink"/>
                <w:b w:val="0"/>
                <w:bCs/>
                <w:color w:val="000000" w:themeColor="text1"/>
                <w:sz w:val="18"/>
                <w:szCs w:val="18"/>
                <w:u w:val="none"/>
              </w:rPr>
              <w:t>Approval of 11/16/22 Minutes</w:t>
            </w:r>
            <w:r>
              <w:rPr>
                <w:rStyle w:val="Hyperlink"/>
                <w:color w:val="000000" w:themeColor="text1"/>
                <w:sz w:val="18"/>
                <w:szCs w:val="18"/>
                <w:u w:val="none"/>
              </w:rPr>
              <w:t xml:space="preserve"> </w:t>
            </w:r>
          </w:p>
          <w:p w14:paraId="568AAE42" w14:textId="0B12899A" w:rsidR="00A67C2D" w:rsidRPr="00A67C2D" w:rsidRDefault="00A67C2D" w:rsidP="00E212DC">
            <w:pPr>
              <w:pStyle w:val="ListParagraph"/>
              <w:numPr>
                <w:ilvl w:val="0"/>
                <w:numId w:val="8"/>
              </w:numPr>
              <w:rPr>
                <w:rStyle w:val="Hyperlink"/>
                <w:b w:val="0"/>
                <w:bCs/>
                <w:color w:val="000000" w:themeColor="text1"/>
                <w:sz w:val="18"/>
                <w:szCs w:val="18"/>
                <w:u w:val="none"/>
              </w:rPr>
            </w:pPr>
            <w:r w:rsidRPr="00A67C2D">
              <w:rPr>
                <w:rStyle w:val="Hyperlink"/>
                <w:b w:val="0"/>
                <w:bCs/>
                <w:color w:val="000000" w:themeColor="text1"/>
                <w:sz w:val="18"/>
                <w:szCs w:val="18"/>
                <w:u w:val="none"/>
              </w:rPr>
              <w:t>Approval of 1/25/23 Minutes</w:t>
            </w:r>
          </w:p>
          <w:p w14:paraId="23A9EF3B" w14:textId="552D2081" w:rsidR="00685547" w:rsidRPr="00685547" w:rsidRDefault="00685547" w:rsidP="00685547">
            <w:pPr>
              <w:rPr>
                <w:rStyle w:val="Hyperlink"/>
                <w:color w:val="000000" w:themeColor="text1"/>
                <w:sz w:val="18"/>
                <w:szCs w:val="18"/>
                <w:u w:val="none"/>
              </w:rPr>
            </w:pPr>
          </w:p>
        </w:tc>
        <w:tc>
          <w:tcPr>
            <w:tcW w:w="2346" w:type="pct"/>
          </w:tcPr>
          <w:p w14:paraId="494B6A33" w14:textId="57826DCA" w:rsidR="00A80719" w:rsidRDefault="00B92F98" w:rsidP="001F762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otion</w:t>
            </w:r>
            <w:r w:rsidR="00B453F1">
              <w:rPr>
                <w:sz w:val="18"/>
                <w:szCs w:val="18"/>
              </w:rPr>
              <w:t xml:space="preserve"> to approve –</w:t>
            </w:r>
            <w:r>
              <w:rPr>
                <w:sz w:val="18"/>
                <w:szCs w:val="18"/>
              </w:rPr>
              <w:t xml:space="preserve"> </w:t>
            </w:r>
            <w:r w:rsidR="00B825AE">
              <w:rPr>
                <w:sz w:val="18"/>
                <w:szCs w:val="18"/>
              </w:rPr>
              <w:t>Ruth</w:t>
            </w:r>
            <w:r w:rsidR="00B453F1">
              <w:rPr>
                <w:sz w:val="18"/>
                <w:szCs w:val="18"/>
              </w:rPr>
              <w:t xml:space="preserve"> B.</w:t>
            </w:r>
            <w:r w:rsidR="00D85C6A">
              <w:rPr>
                <w:sz w:val="18"/>
                <w:szCs w:val="18"/>
              </w:rPr>
              <w:t xml:space="preserve"> </w:t>
            </w:r>
            <w:r>
              <w:rPr>
                <w:sz w:val="18"/>
                <w:szCs w:val="18"/>
              </w:rPr>
              <w:t>2</w:t>
            </w:r>
            <w:r w:rsidRPr="00B92F98">
              <w:rPr>
                <w:sz w:val="18"/>
                <w:szCs w:val="18"/>
                <w:vertAlign w:val="superscript"/>
              </w:rPr>
              <w:t>nd</w:t>
            </w:r>
            <w:r w:rsidR="00D85C6A">
              <w:rPr>
                <w:sz w:val="18"/>
                <w:szCs w:val="18"/>
                <w:vertAlign w:val="superscript"/>
              </w:rPr>
              <w:t xml:space="preserve"> </w:t>
            </w:r>
            <w:proofErr w:type="gramStart"/>
            <w:r w:rsidR="00D85C6A">
              <w:rPr>
                <w:sz w:val="18"/>
                <w:szCs w:val="18"/>
              </w:rPr>
              <w:t xml:space="preserve">- </w:t>
            </w:r>
            <w:r>
              <w:rPr>
                <w:sz w:val="18"/>
                <w:szCs w:val="18"/>
              </w:rPr>
              <w:t xml:space="preserve"> </w:t>
            </w:r>
            <w:r w:rsidR="00B61537">
              <w:rPr>
                <w:sz w:val="18"/>
                <w:szCs w:val="18"/>
              </w:rPr>
              <w:t>Tracie</w:t>
            </w:r>
            <w:proofErr w:type="gramEnd"/>
            <w:r w:rsidR="00D85C6A">
              <w:rPr>
                <w:sz w:val="18"/>
                <w:szCs w:val="18"/>
              </w:rPr>
              <w:t xml:space="preserve"> B. </w:t>
            </w:r>
          </w:p>
        </w:tc>
        <w:tc>
          <w:tcPr>
            <w:tcW w:w="592" w:type="pct"/>
          </w:tcPr>
          <w:p w14:paraId="6D35F01B" w14:textId="7B00F32F" w:rsidR="002A4FE4" w:rsidRPr="004D1C67" w:rsidRDefault="002647E9" w:rsidP="00214A1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FA5325" w:rsidRPr="004D1C67" w14:paraId="35D011AC" w14:textId="77777777" w:rsidTr="008E6076">
        <w:trPr>
          <w:trHeight w:val="653"/>
        </w:trPr>
        <w:tc>
          <w:tcPr>
            <w:cnfStyle w:val="001000000000" w:firstRow="0" w:lastRow="0" w:firstColumn="1" w:lastColumn="0" w:oddVBand="0" w:evenVBand="0" w:oddHBand="0" w:evenHBand="0" w:firstRowFirstColumn="0" w:firstRowLastColumn="0" w:lastRowFirstColumn="0" w:lastRowLastColumn="0"/>
            <w:tcW w:w="2062" w:type="pct"/>
          </w:tcPr>
          <w:p w14:paraId="34D52491" w14:textId="4B1939B0" w:rsidR="00FA5325" w:rsidRPr="002A02A5" w:rsidRDefault="00FA5325" w:rsidP="002A02A5">
            <w:pPr>
              <w:pStyle w:val="ListParagraph"/>
              <w:numPr>
                <w:ilvl w:val="0"/>
                <w:numId w:val="1"/>
              </w:numPr>
              <w:rPr>
                <w:sz w:val="18"/>
                <w:szCs w:val="18"/>
              </w:rPr>
            </w:pPr>
            <w:r>
              <w:rPr>
                <w:sz w:val="18"/>
                <w:szCs w:val="18"/>
              </w:rPr>
              <w:t xml:space="preserve">VCCCD DE Summit </w:t>
            </w:r>
            <w:r w:rsidR="002A02A5">
              <w:rPr>
                <w:sz w:val="18"/>
                <w:szCs w:val="18"/>
              </w:rPr>
              <w:t>(2:55-3:05</w:t>
            </w:r>
            <w:r w:rsidR="00201CCD">
              <w:rPr>
                <w:sz w:val="18"/>
                <w:szCs w:val="18"/>
              </w:rPr>
              <w:t>pm</w:t>
            </w:r>
            <w:r w:rsidR="002A02A5">
              <w:rPr>
                <w:sz w:val="18"/>
                <w:szCs w:val="18"/>
              </w:rPr>
              <w:t xml:space="preserve">) </w:t>
            </w:r>
            <w:r w:rsidR="00F47042">
              <w:rPr>
                <w:sz w:val="18"/>
                <w:szCs w:val="18"/>
              </w:rPr>
              <w:t>– Michael Ashton</w:t>
            </w:r>
          </w:p>
          <w:p w14:paraId="5B3DEE3B" w14:textId="7CB29064" w:rsidR="002A02A5" w:rsidRPr="002F75FA" w:rsidRDefault="002A02A5" w:rsidP="002069C8">
            <w:pPr>
              <w:pStyle w:val="ListParagraph"/>
              <w:numPr>
                <w:ilvl w:val="0"/>
                <w:numId w:val="11"/>
              </w:numPr>
              <w:rPr>
                <w:b w:val="0"/>
                <w:bCs/>
                <w:sz w:val="18"/>
                <w:szCs w:val="18"/>
              </w:rPr>
            </w:pPr>
            <w:r w:rsidRPr="002F75FA">
              <w:rPr>
                <w:b w:val="0"/>
                <w:bCs/>
                <w:sz w:val="18"/>
                <w:szCs w:val="18"/>
              </w:rPr>
              <w:t>Save the Date:</w:t>
            </w:r>
            <w:r w:rsidR="001C0860" w:rsidRPr="002F75FA">
              <w:rPr>
                <w:b w:val="0"/>
                <w:bCs/>
                <w:sz w:val="18"/>
                <w:szCs w:val="18"/>
              </w:rPr>
              <w:t xml:space="preserve"> </w:t>
            </w:r>
            <w:r w:rsidRPr="002F75FA">
              <w:rPr>
                <w:b w:val="0"/>
                <w:bCs/>
                <w:sz w:val="18"/>
                <w:szCs w:val="18"/>
              </w:rPr>
              <w:t>DE Summit 3/1/23 (Flex Day) 9am-12:30pm ONLINE</w:t>
            </w:r>
          </w:p>
          <w:p w14:paraId="53570536" w14:textId="557E9618" w:rsidR="00992EAA" w:rsidRPr="002F75FA" w:rsidRDefault="00992EAA" w:rsidP="002069C8">
            <w:pPr>
              <w:pStyle w:val="ListParagraph"/>
              <w:numPr>
                <w:ilvl w:val="0"/>
                <w:numId w:val="11"/>
              </w:numPr>
              <w:rPr>
                <w:b w:val="0"/>
                <w:bCs/>
                <w:sz w:val="18"/>
                <w:szCs w:val="18"/>
              </w:rPr>
            </w:pPr>
            <w:r w:rsidRPr="002F75FA">
              <w:rPr>
                <w:b w:val="0"/>
                <w:bCs/>
                <w:sz w:val="18"/>
                <w:szCs w:val="18"/>
              </w:rPr>
              <w:t>Session Overview (Support our MC Presenters!)</w:t>
            </w:r>
          </w:p>
          <w:p w14:paraId="6276B51C" w14:textId="409691A0" w:rsidR="00992EAA" w:rsidRPr="002F75FA" w:rsidRDefault="00992EAA" w:rsidP="002069C8">
            <w:pPr>
              <w:pStyle w:val="ListParagraph"/>
              <w:numPr>
                <w:ilvl w:val="0"/>
                <w:numId w:val="11"/>
              </w:numPr>
              <w:rPr>
                <w:b w:val="0"/>
                <w:bCs/>
                <w:sz w:val="18"/>
                <w:szCs w:val="18"/>
              </w:rPr>
            </w:pPr>
            <w:r w:rsidRPr="002F75FA">
              <w:rPr>
                <w:b w:val="0"/>
                <w:bCs/>
                <w:sz w:val="18"/>
                <w:szCs w:val="18"/>
              </w:rPr>
              <w:t>MC will be hosting DE Summit next year!</w:t>
            </w:r>
          </w:p>
          <w:p w14:paraId="61342E21" w14:textId="7E80F8C9" w:rsidR="002A02A5" w:rsidRPr="4BA86AED" w:rsidRDefault="002A02A5" w:rsidP="004E1758">
            <w:pPr>
              <w:pStyle w:val="ListParagraph"/>
              <w:rPr>
                <w:sz w:val="18"/>
                <w:szCs w:val="18"/>
              </w:rPr>
            </w:pPr>
          </w:p>
        </w:tc>
        <w:tc>
          <w:tcPr>
            <w:tcW w:w="2346" w:type="pct"/>
          </w:tcPr>
          <w:p w14:paraId="1ADBAEA7" w14:textId="14E6DA3E" w:rsidR="007956C1" w:rsidRPr="00D56239" w:rsidRDefault="00A20129" w:rsidP="00D56239">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VCCCD DE Summit will</w:t>
            </w:r>
            <w:r w:rsidR="009C76D7">
              <w:rPr>
                <w:sz w:val="18"/>
                <w:szCs w:val="18"/>
              </w:rPr>
              <w:t xml:space="preserve"> be held fully online March 1, 9-12:30PM. </w:t>
            </w:r>
            <w:r w:rsidR="00D56239">
              <w:rPr>
                <w:sz w:val="18"/>
                <w:szCs w:val="18"/>
              </w:rPr>
              <w:t xml:space="preserve">Trudi and Kelsey will </w:t>
            </w:r>
            <w:r w:rsidR="007D087C">
              <w:rPr>
                <w:sz w:val="18"/>
                <w:szCs w:val="18"/>
              </w:rPr>
              <w:t xml:space="preserve">be </w:t>
            </w:r>
            <w:r w:rsidR="00685A8C">
              <w:rPr>
                <w:sz w:val="18"/>
                <w:szCs w:val="18"/>
              </w:rPr>
              <w:t>hosting their own</w:t>
            </w:r>
            <w:r w:rsidR="007D087C">
              <w:rPr>
                <w:sz w:val="18"/>
                <w:szCs w:val="18"/>
              </w:rPr>
              <w:t xml:space="preserve"> presentations</w:t>
            </w:r>
            <w:r w:rsidR="00E378E6">
              <w:rPr>
                <w:sz w:val="18"/>
                <w:szCs w:val="18"/>
              </w:rPr>
              <w:t xml:space="preserve"> for the Summit</w:t>
            </w:r>
            <w:r w:rsidR="007D087C">
              <w:rPr>
                <w:sz w:val="18"/>
                <w:szCs w:val="18"/>
              </w:rPr>
              <w:t xml:space="preserve">. </w:t>
            </w:r>
            <w:r w:rsidR="00D56239">
              <w:rPr>
                <w:sz w:val="18"/>
                <w:szCs w:val="18"/>
              </w:rPr>
              <w:t xml:space="preserve"> </w:t>
            </w:r>
          </w:p>
          <w:p w14:paraId="1B02BEF7" w14:textId="5B6E34DD" w:rsidR="007956C1" w:rsidRDefault="007956C1" w:rsidP="007956C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rudi’s session on </w:t>
            </w:r>
            <w:proofErr w:type="spellStart"/>
            <w:r>
              <w:rPr>
                <w:sz w:val="18"/>
                <w:szCs w:val="18"/>
              </w:rPr>
              <w:t>ChatGPT</w:t>
            </w:r>
            <w:proofErr w:type="spellEnd"/>
            <w:r>
              <w:rPr>
                <w:sz w:val="18"/>
                <w:szCs w:val="18"/>
              </w:rPr>
              <w:t xml:space="preserve"> </w:t>
            </w:r>
            <w:r w:rsidR="005828D7">
              <w:rPr>
                <w:sz w:val="18"/>
                <w:szCs w:val="18"/>
              </w:rPr>
              <w:t xml:space="preserve">will </w:t>
            </w:r>
            <w:r w:rsidR="00CB70C2">
              <w:rPr>
                <w:sz w:val="18"/>
                <w:szCs w:val="18"/>
              </w:rPr>
              <w:t>i</w:t>
            </w:r>
            <w:r>
              <w:rPr>
                <w:sz w:val="18"/>
                <w:szCs w:val="18"/>
              </w:rPr>
              <w:t xml:space="preserve">nform faculty on </w:t>
            </w:r>
            <w:r w:rsidR="00B63EA2">
              <w:rPr>
                <w:sz w:val="18"/>
                <w:szCs w:val="18"/>
              </w:rPr>
              <w:t xml:space="preserve">how </w:t>
            </w:r>
            <w:proofErr w:type="spellStart"/>
            <w:r w:rsidR="00B63EA2">
              <w:rPr>
                <w:sz w:val="18"/>
                <w:szCs w:val="18"/>
              </w:rPr>
              <w:t>ChatGPT</w:t>
            </w:r>
            <w:proofErr w:type="spellEnd"/>
            <w:r w:rsidR="00B63EA2">
              <w:rPr>
                <w:sz w:val="18"/>
                <w:szCs w:val="18"/>
              </w:rPr>
              <w:t xml:space="preserve"> works an</w:t>
            </w:r>
            <w:r w:rsidR="00F97924">
              <w:rPr>
                <w:sz w:val="18"/>
                <w:szCs w:val="18"/>
              </w:rPr>
              <w:t xml:space="preserve">d </w:t>
            </w:r>
            <w:r w:rsidR="005828D7">
              <w:rPr>
                <w:sz w:val="18"/>
                <w:szCs w:val="18"/>
              </w:rPr>
              <w:t xml:space="preserve">what </w:t>
            </w:r>
            <w:r w:rsidR="00F97924">
              <w:rPr>
                <w:sz w:val="18"/>
                <w:szCs w:val="18"/>
              </w:rPr>
              <w:t xml:space="preserve">the future of </w:t>
            </w:r>
            <w:r w:rsidR="00674BC7">
              <w:rPr>
                <w:sz w:val="18"/>
                <w:szCs w:val="18"/>
              </w:rPr>
              <w:t>AI in higher education</w:t>
            </w:r>
            <w:r w:rsidR="005828D7">
              <w:rPr>
                <w:sz w:val="18"/>
                <w:szCs w:val="18"/>
              </w:rPr>
              <w:t xml:space="preserve"> looks like</w:t>
            </w:r>
            <w:r w:rsidR="00674BC7">
              <w:rPr>
                <w:sz w:val="18"/>
                <w:szCs w:val="18"/>
              </w:rPr>
              <w:t>.</w:t>
            </w:r>
          </w:p>
          <w:p w14:paraId="4760E094" w14:textId="77B44E2A" w:rsidR="007956C1" w:rsidRDefault="007956C1" w:rsidP="007956C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Kelsey</w:t>
            </w:r>
            <w:r w:rsidR="00935AFC">
              <w:rPr>
                <w:sz w:val="18"/>
                <w:szCs w:val="18"/>
              </w:rPr>
              <w:t>’s session on storyboarding will go over</w:t>
            </w:r>
            <w:r w:rsidR="00E378E6">
              <w:rPr>
                <w:sz w:val="18"/>
                <w:szCs w:val="18"/>
              </w:rPr>
              <w:t xml:space="preserve"> how to engage</w:t>
            </w:r>
            <w:r w:rsidR="00256C66">
              <w:rPr>
                <w:sz w:val="18"/>
                <w:szCs w:val="18"/>
              </w:rPr>
              <w:t xml:space="preserve"> </w:t>
            </w:r>
            <w:r w:rsidR="00935AFC">
              <w:rPr>
                <w:sz w:val="18"/>
                <w:szCs w:val="18"/>
              </w:rPr>
              <w:t>students in</w:t>
            </w:r>
            <w:r w:rsidR="008D6A80">
              <w:rPr>
                <w:sz w:val="18"/>
                <w:szCs w:val="18"/>
              </w:rPr>
              <w:t xml:space="preserve"> online</w:t>
            </w:r>
            <w:r w:rsidR="00935AFC">
              <w:rPr>
                <w:sz w:val="18"/>
                <w:szCs w:val="18"/>
              </w:rPr>
              <w:t xml:space="preserve"> lectures</w:t>
            </w:r>
            <w:r w:rsidR="008D6A80">
              <w:rPr>
                <w:sz w:val="18"/>
                <w:szCs w:val="18"/>
              </w:rPr>
              <w:t xml:space="preserve">. </w:t>
            </w:r>
          </w:p>
          <w:p w14:paraId="29DAA32C" w14:textId="00ACD12A" w:rsidR="00B9796F" w:rsidRPr="007956C1" w:rsidRDefault="00B9796F" w:rsidP="007956C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oorpark College will</w:t>
            </w:r>
            <w:r w:rsidR="00DD0FA6">
              <w:rPr>
                <w:sz w:val="18"/>
                <w:szCs w:val="18"/>
              </w:rPr>
              <w:t xml:space="preserve"> host the</w:t>
            </w:r>
            <w:r>
              <w:rPr>
                <w:sz w:val="18"/>
                <w:szCs w:val="18"/>
              </w:rPr>
              <w:t xml:space="preserve"> DE Summit next year. </w:t>
            </w:r>
          </w:p>
        </w:tc>
        <w:tc>
          <w:tcPr>
            <w:tcW w:w="592" w:type="pct"/>
          </w:tcPr>
          <w:p w14:paraId="43B29A23" w14:textId="77777777" w:rsidR="00FA5325" w:rsidRPr="004D1C67" w:rsidRDefault="00FA5325"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3B70A6" w:rsidRPr="004D1C67" w14:paraId="24CC71EF" w14:textId="77777777" w:rsidTr="008E607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62" w:type="pct"/>
          </w:tcPr>
          <w:p w14:paraId="45C096EF" w14:textId="1EDD6FAC" w:rsidR="003B70A6" w:rsidRPr="003B70A6" w:rsidRDefault="003B70A6" w:rsidP="000654CD">
            <w:pPr>
              <w:pStyle w:val="ListParagraph"/>
              <w:numPr>
                <w:ilvl w:val="0"/>
                <w:numId w:val="1"/>
              </w:numPr>
              <w:rPr>
                <w:sz w:val="18"/>
                <w:szCs w:val="18"/>
              </w:rPr>
            </w:pPr>
            <w:r w:rsidRPr="4BA86AED">
              <w:rPr>
                <w:sz w:val="18"/>
                <w:szCs w:val="18"/>
              </w:rPr>
              <w:t>DEETAC</w:t>
            </w:r>
            <w:r w:rsidR="000F6C79" w:rsidRPr="4BA86AED">
              <w:rPr>
                <w:sz w:val="18"/>
                <w:szCs w:val="18"/>
              </w:rPr>
              <w:t xml:space="preserve"> </w:t>
            </w:r>
            <w:r w:rsidRPr="4BA86AED">
              <w:rPr>
                <w:sz w:val="18"/>
                <w:szCs w:val="18"/>
              </w:rPr>
              <w:t>(</w:t>
            </w:r>
            <w:proofErr w:type="spellStart"/>
            <w:r w:rsidRPr="4BA86AED">
              <w:rPr>
                <w:sz w:val="18"/>
                <w:szCs w:val="18"/>
              </w:rPr>
              <w:t>Dist</w:t>
            </w:r>
            <w:proofErr w:type="spellEnd"/>
            <w:r w:rsidRPr="4BA86AED">
              <w:rPr>
                <w:sz w:val="18"/>
                <w:szCs w:val="18"/>
              </w:rPr>
              <w:t xml:space="preserve"> Ed &amp; E</w:t>
            </w:r>
            <w:r w:rsidR="000F6C79" w:rsidRPr="4BA86AED">
              <w:rPr>
                <w:sz w:val="18"/>
                <w:szCs w:val="18"/>
              </w:rPr>
              <w:t>d</w:t>
            </w:r>
            <w:r w:rsidRPr="4BA86AED">
              <w:rPr>
                <w:sz w:val="18"/>
                <w:szCs w:val="18"/>
              </w:rPr>
              <w:t xml:space="preserve"> Tech Advisory Committee)</w:t>
            </w:r>
            <w:r w:rsidR="000F6C79" w:rsidRPr="4BA86AED">
              <w:rPr>
                <w:sz w:val="18"/>
                <w:szCs w:val="18"/>
              </w:rPr>
              <w:t xml:space="preserve"> Updates</w:t>
            </w:r>
            <w:r w:rsidR="00685547" w:rsidRPr="4BA86AED">
              <w:rPr>
                <w:sz w:val="18"/>
                <w:szCs w:val="18"/>
              </w:rPr>
              <w:t xml:space="preserve"> </w:t>
            </w:r>
            <w:r w:rsidR="00201CCD">
              <w:rPr>
                <w:sz w:val="18"/>
                <w:szCs w:val="18"/>
              </w:rPr>
              <w:t>(</w:t>
            </w:r>
            <w:r w:rsidR="00685547" w:rsidRPr="4BA86AED">
              <w:rPr>
                <w:sz w:val="18"/>
                <w:szCs w:val="18"/>
              </w:rPr>
              <w:t>3:0</w:t>
            </w:r>
            <w:r w:rsidR="00853E31" w:rsidRPr="4BA86AED">
              <w:rPr>
                <w:sz w:val="18"/>
                <w:szCs w:val="18"/>
              </w:rPr>
              <w:t>5</w:t>
            </w:r>
            <w:r w:rsidR="00201CCD">
              <w:rPr>
                <w:sz w:val="18"/>
                <w:szCs w:val="18"/>
              </w:rPr>
              <w:t>-3:15</w:t>
            </w:r>
            <w:r w:rsidR="00685547" w:rsidRPr="4BA86AED">
              <w:rPr>
                <w:sz w:val="18"/>
                <w:szCs w:val="18"/>
              </w:rPr>
              <w:t>pm)</w:t>
            </w:r>
            <w:r w:rsidRPr="4BA86AED">
              <w:rPr>
                <w:sz w:val="18"/>
                <w:szCs w:val="18"/>
              </w:rPr>
              <w:t xml:space="preserve"> – </w:t>
            </w:r>
            <w:r w:rsidR="007E2D9B" w:rsidRPr="4BA86AED">
              <w:rPr>
                <w:sz w:val="18"/>
                <w:szCs w:val="18"/>
              </w:rPr>
              <w:t>Trudi Radtk</w:t>
            </w:r>
            <w:r w:rsidR="00404129">
              <w:rPr>
                <w:sz w:val="18"/>
                <w:szCs w:val="18"/>
              </w:rPr>
              <w:t>e</w:t>
            </w:r>
          </w:p>
          <w:p w14:paraId="782E6257" w14:textId="5CB89E47" w:rsidR="3C87BEA3" w:rsidRPr="00201CCD" w:rsidRDefault="5F07DCA7" w:rsidP="00201CCD">
            <w:pPr>
              <w:pStyle w:val="ListParagraph"/>
              <w:numPr>
                <w:ilvl w:val="0"/>
                <w:numId w:val="5"/>
              </w:numPr>
              <w:rPr>
                <w:b w:val="0"/>
                <w:bCs/>
                <w:sz w:val="18"/>
                <w:szCs w:val="18"/>
              </w:rPr>
            </w:pPr>
            <w:r w:rsidRPr="00201CCD">
              <w:rPr>
                <w:b w:val="0"/>
                <w:bCs/>
                <w:sz w:val="18"/>
                <w:szCs w:val="18"/>
              </w:rPr>
              <w:t>Zoom Video Storage</w:t>
            </w:r>
          </w:p>
          <w:p w14:paraId="6287C595" w14:textId="77777777" w:rsidR="002E315D" w:rsidRPr="002E315D" w:rsidRDefault="00201CCD" w:rsidP="00201CCD">
            <w:pPr>
              <w:pStyle w:val="ListParagraph"/>
              <w:numPr>
                <w:ilvl w:val="0"/>
                <w:numId w:val="5"/>
              </w:numPr>
              <w:rPr>
                <w:b w:val="0"/>
                <w:bCs/>
                <w:sz w:val="18"/>
                <w:szCs w:val="18"/>
              </w:rPr>
            </w:pPr>
            <w:r w:rsidRPr="00201CCD">
              <w:rPr>
                <w:b w:val="0"/>
                <w:bCs/>
                <w:sz w:val="18"/>
                <w:szCs w:val="18"/>
              </w:rPr>
              <w:t>Changes to Google Play Store</w:t>
            </w:r>
          </w:p>
          <w:p w14:paraId="00F2C3C9" w14:textId="6D5B0B23" w:rsidR="00CF40B9" w:rsidRPr="00F9181C" w:rsidRDefault="00F9181C" w:rsidP="00201CCD">
            <w:pPr>
              <w:pStyle w:val="ListParagraph"/>
              <w:numPr>
                <w:ilvl w:val="0"/>
                <w:numId w:val="5"/>
              </w:numPr>
              <w:rPr>
                <w:b w:val="0"/>
                <w:bCs/>
                <w:sz w:val="18"/>
                <w:szCs w:val="18"/>
              </w:rPr>
            </w:pPr>
            <w:r w:rsidRPr="00F9181C">
              <w:rPr>
                <w:b w:val="0"/>
                <w:sz w:val="18"/>
                <w:szCs w:val="18"/>
              </w:rPr>
              <w:t>Updates to OTTCC SLOs</w:t>
            </w:r>
            <w:r w:rsidR="00201CCD" w:rsidRPr="00F9181C">
              <w:rPr>
                <w:b w:val="0"/>
                <w:bCs/>
                <w:sz w:val="18"/>
                <w:szCs w:val="18"/>
              </w:rPr>
              <w:t xml:space="preserve"> </w:t>
            </w:r>
          </w:p>
          <w:p w14:paraId="09EF3A18" w14:textId="1C5EEE90" w:rsidR="00201CCD" w:rsidRPr="00201CCD" w:rsidRDefault="00201CCD" w:rsidP="00201CCD">
            <w:pPr>
              <w:rPr>
                <w:sz w:val="18"/>
                <w:szCs w:val="18"/>
              </w:rPr>
            </w:pPr>
          </w:p>
        </w:tc>
        <w:tc>
          <w:tcPr>
            <w:tcW w:w="2346" w:type="pct"/>
          </w:tcPr>
          <w:p w14:paraId="4DA34759" w14:textId="77777777" w:rsidR="00B331D6" w:rsidRPr="00B331D6" w:rsidRDefault="00B331D6" w:rsidP="00B331D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sz w:val="18"/>
                <w:szCs w:val="18"/>
              </w:rPr>
            </w:pPr>
            <w:r w:rsidRPr="00B331D6">
              <w:rPr>
                <w:sz w:val="18"/>
                <w:szCs w:val="18"/>
              </w:rPr>
              <w:t xml:space="preserve">To clear up Zoom cloud storage, faculty should delete old Zoom videos they no longer use for instruction. </w:t>
            </w:r>
          </w:p>
          <w:p w14:paraId="0BF512B4" w14:textId="77777777" w:rsidR="00B331D6" w:rsidRPr="00B331D6" w:rsidRDefault="00B331D6" w:rsidP="00B331D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sz w:val="18"/>
                <w:szCs w:val="18"/>
              </w:rPr>
            </w:pPr>
            <w:r w:rsidRPr="00B331D6">
              <w:rPr>
                <w:sz w:val="18"/>
                <w:szCs w:val="18"/>
              </w:rPr>
              <w:t xml:space="preserve">There have been changes to the Google Play Store. Faculty can reach out to Trudi or Tracie if they have been experiencing issues with Google integrations in Canvas. </w:t>
            </w:r>
          </w:p>
          <w:p w14:paraId="53DB300C" w14:textId="77777777" w:rsidR="00B331D6" w:rsidRPr="00B331D6" w:rsidRDefault="00B331D6" w:rsidP="00B331D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sz w:val="18"/>
                <w:szCs w:val="18"/>
              </w:rPr>
            </w:pPr>
            <w:r w:rsidRPr="00B331D6">
              <w:rPr>
                <w:sz w:val="18"/>
                <w:szCs w:val="18"/>
              </w:rPr>
              <w:t xml:space="preserve">Trudi has been working on identifying the new SLOs for the revamped OTTCC course. The DE committee is encouraged to give feedback on the SLOs by March 8th. </w:t>
            </w:r>
          </w:p>
          <w:p w14:paraId="1ACF2017" w14:textId="77777777" w:rsidR="00B331D6" w:rsidRPr="00B331D6" w:rsidRDefault="00B331D6" w:rsidP="00B331D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sz w:val="18"/>
                <w:szCs w:val="18"/>
              </w:rPr>
            </w:pPr>
            <w:r w:rsidRPr="00B331D6">
              <w:rPr>
                <w:sz w:val="18"/>
                <w:szCs w:val="18"/>
              </w:rPr>
              <w:t xml:space="preserve">ASMC has shared their comments and feedback on the revamped DE definitions. Trudi will compile the modified definitions and ask for the committee’s feedback soon. </w:t>
            </w:r>
          </w:p>
          <w:p w14:paraId="170EE322" w14:textId="77777777" w:rsidR="00B331D6" w:rsidRPr="00B331D6" w:rsidRDefault="00B331D6" w:rsidP="00B331D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sz w:val="18"/>
                <w:szCs w:val="18"/>
              </w:rPr>
            </w:pPr>
            <w:r w:rsidRPr="00B331D6">
              <w:rPr>
                <w:sz w:val="18"/>
                <w:szCs w:val="18"/>
              </w:rPr>
              <w:t xml:space="preserve">The accreditors have been added to the randomly selected Canvas courses and will be able to access the gradebook. </w:t>
            </w:r>
          </w:p>
          <w:p w14:paraId="57987A23" w14:textId="77777777" w:rsidR="00DE5820" w:rsidRPr="00B331D6" w:rsidRDefault="00DE5820" w:rsidP="00B331D6">
            <w:pPr>
              <w:cnfStyle w:val="000000100000" w:firstRow="0" w:lastRow="0" w:firstColumn="0" w:lastColumn="0" w:oddVBand="0" w:evenVBand="0" w:oddHBand="1" w:evenHBand="0" w:firstRowFirstColumn="0" w:firstRowLastColumn="0" w:lastRowFirstColumn="0" w:lastRowLastColumn="0"/>
              <w:rPr>
                <w:sz w:val="18"/>
                <w:szCs w:val="18"/>
              </w:rPr>
            </w:pPr>
          </w:p>
          <w:p w14:paraId="399463D1" w14:textId="4C7842CD" w:rsidR="00DE5820" w:rsidRDefault="00DE5820"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0CC60C24" w14:textId="77777777" w:rsidR="003B70A6" w:rsidRPr="004D1C67" w:rsidRDefault="003B70A6"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304D02" w:rsidRPr="004D1C67" w14:paraId="7AE20525" w14:textId="77777777" w:rsidTr="008E6076">
        <w:trPr>
          <w:trHeight w:val="653"/>
        </w:trPr>
        <w:tc>
          <w:tcPr>
            <w:cnfStyle w:val="001000000000" w:firstRow="0" w:lastRow="0" w:firstColumn="1" w:lastColumn="0" w:oddVBand="0" w:evenVBand="0" w:oddHBand="0" w:evenHBand="0" w:firstRowFirstColumn="0" w:firstRowLastColumn="0" w:lastRowFirstColumn="0" w:lastRowLastColumn="0"/>
            <w:tcW w:w="2062" w:type="pct"/>
          </w:tcPr>
          <w:p w14:paraId="111A6A0F" w14:textId="77777777" w:rsidR="00304D02" w:rsidRPr="00182C1F" w:rsidRDefault="00304D02" w:rsidP="00CA15B8">
            <w:pPr>
              <w:pStyle w:val="ListParagraph"/>
              <w:numPr>
                <w:ilvl w:val="0"/>
                <w:numId w:val="1"/>
              </w:numPr>
              <w:rPr>
                <w:sz w:val="18"/>
                <w:szCs w:val="18"/>
              </w:rPr>
            </w:pPr>
            <w:r>
              <w:rPr>
                <w:sz w:val="18"/>
                <w:szCs w:val="18"/>
              </w:rPr>
              <w:lastRenderedPageBreak/>
              <w:t xml:space="preserve">POCR Overview </w:t>
            </w:r>
            <w:r w:rsidR="00182C1F">
              <w:rPr>
                <w:sz w:val="18"/>
                <w:szCs w:val="18"/>
              </w:rPr>
              <w:t>(3:15-3:20</w:t>
            </w:r>
            <w:r w:rsidR="00201CCD">
              <w:rPr>
                <w:sz w:val="18"/>
                <w:szCs w:val="18"/>
              </w:rPr>
              <w:t>pm</w:t>
            </w:r>
            <w:r w:rsidR="00182C1F">
              <w:rPr>
                <w:sz w:val="18"/>
                <w:szCs w:val="18"/>
              </w:rPr>
              <w:t xml:space="preserve">) – Michael Ashton </w:t>
            </w:r>
          </w:p>
          <w:p w14:paraId="2AEC5F18" w14:textId="77777777" w:rsidR="00182C1F" w:rsidRPr="00D95992" w:rsidRDefault="00182C1F" w:rsidP="00182C1F">
            <w:pPr>
              <w:pStyle w:val="ListParagraph"/>
              <w:numPr>
                <w:ilvl w:val="0"/>
                <w:numId w:val="12"/>
              </w:numPr>
              <w:rPr>
                <w:b w:val="0"/>
                <w:bCs/>
                <w:sz w:val="18"/>
                <w:szCs w:val="18"/>
              </w:rPr>
            </w:pPr>
            <w:r w:rsidRPr="00D95992">
              <w:rPr>
                <w:b w:val="0"/>
                <w:bCs/>
                <w:sz w:val="18"/>
                <w:szCs w:val="18"/>
              </w:rPr>
              <w:t>New stipend structure in updated contract</w:t>
            </w:r>
          </w:p>
          <w:p w14:paraId="6A71ED09" w14:textId="77777777" w:rsidR="00D95992" w:rsidRPr="00D95992" w:rsidRDefault="00D95992" w:rsidP="00182C1F">
            <w:pPr>
              <w:pStyle w:val="ListParagraph"/>
              <w:numPr>
                <w:ilvl w:val="0"/>
                <w:numId w:val="12"/>
              </w:numPr>
              <w:rPr>
                <w:b w:val="0"/>
                <w:bCs/>
                <w:sz w:val="18"/>
                <w:szCs w:val="18"/>
              </w:rPr>
            </w:pPr>
            <w:r w:rsidRPr="00D95992">
              <w:rPr>
                <w:b w:val="0"/>
                <w:bCs/>
                <w:sz w:val="18"/>
                <w:szCs w:val="18"/>
              </w:rPr>
              <w:t>More updates coming soon!</w:t>
            </w:r>
          </w:p>
          <w:p w14:paraId="62B9348C" w14:textId="6CD2B4E0" w:rsidR="00D95992" w:rsidRPr="00D95992" w:rsidRDefault="00D95992" w:rsidP="00D95992">
            <w:pPr>
              <w:rPr>
                <w:sz w:val="18"/>
                <w:szCs w:val="18"/>
              </w:rPr>
            </w:pPr>
          </w:p>
        </w:tc>
        <w:tc>
          <w:tcPr>
            <w:tcW w:w="2346" w:type="pct"/>
          </w:tcPr>
          <w:p w14:paraId="030D67DD" w14:textId="77777777" w:rsidR="000136BD" w:rsidRPr="000136BD" w:rsidRDefault="000136BD" w:rsidP="000136B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0136BD">
              <w:rPr>
                <w:sz w:val="18"/>
                <w:szCs w:val="18"/>
              </w:rPr>
              <w:t xml:space="preserve">With the passage of the new AFT contract, the committee has a stipend structure to restart the entire POCR process. </w:t>
            </w:r>
          </w:p>
          <w:p w14:paraId="34562BD4" w14:textId="77777777" w:rsidR="000136BD" w:rsidRPr="000136BD" w:rsidRDefault="000136BD" w:rsidP="000136B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0136BD">
              <w:rPr>
                <w:sz w:val="18"/>
                <w:szCs w:val="18"/>
              </w:rPr>
              <w:t>For now, the backlog of courses that stalled when POCR ceased by the end of the last year will be addressed.</w:t>
            </w:r>
          </w:p>
          <w:p w14:paraId="49BD9D58" w14:textId="3D961AB3" w:rsidR="000136BD" w:rsidRPr="000136BD" w:rsidRDefault="000136BD" w:rsidP="000136B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0136BD">
              <w:rPr>
                <w:sz w:val="18"/>
                <w:szCs w:val="18"/>
              </w:rPr>
              <w:t xml:space="preserve">Simultaneously, the team will work on developing a more sustainable, fair, long-term structure for the new reintroduction of the POCR process. </w:t>
            </w:r>
          </w:p>
          <w:p w14:paraId="7621CE20" w14:textId="65FF567B" w:rsidR="003F631B" w:rsidRPr="005E5CDD" w:rsidRDefault="003F631B" w:rsidP="000136B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9ED97B7" w14:textId="77777777" w:rsidR="00304D02" w:rsidRPr="004D1C67" w:rsidRDefault="00304D02"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B61537" w:rsidRPr="004D1C67" w14:paraId="3DE47B6C" w14:textId="77777777" w:rsidTr="008E607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62" w:type="pct"/>
          </w:tcPr>
          <w:p w14:paraId="2A70BD4D" w14:textId="0A18E029" w:rsidR="00B61537" w:rsidRDefault="00B61537" w:rsidP="00CA15B8">
            <w:pPr>
              <w:pStyle w:val="ListParagraph"/>
              <w:numPr>
                <w:ilvl w:val="0"/>
                <w:numId w:val="1"/>
              </w:numPr>
              <w:rPr>
                <w:sz w:val="18"/>
                <w:szCs w:val="18"/>
              </w:rPr>
            </w:pPr>
            <w:r>
              <w:rPr>
                <w:sz w:val="18"/>
                <w:szCs w:val="18"/>
              </w:rPr>
              <w:t>Global Announcements on Canvas - Tracie</w:t>
            </w:r>
          </w:p>
        </w:tc>
        <w:tc>
          <w:tcPr>
            <w:tcW w:w="2346" w:type="pct"/>
          </w:tcPr>
          <w:p w14:paraId="1D5034AF" w14:textId="311FB64D" w:rsidR="00063CD5" w:rsidRDefault="00AB18DB" w:rsidP="00D81668">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The </w:t>
            </w:r>
            <w:r w:rsidR="00994DE2">
              <w:rPr>
                <w:sz w:val="18"/>
                <w:szCs w:val="18"/>
              </w:rPr>
              <w:t xml:space="preserve">college’s </w:t>
            </w:r>
            <w:r>
              <w:rPr>
                <w:sz w:val="18"/>
                <w:szCs w:val="18"/>
              </w:rPr>
              <w:t>ability to make</w:t>
            </w:r>
            <w:r w:rsidR="00A418D0">
              <w:rPr>
                <w:sz w:val="18"/>
                <w:szCs w:val="18"/>
              </w:rPr>
              <w:t xml:space="preserve"> global announcements on Canvas</w:t>
            </w:r>
            <w:r>
              <w:rPr>
                <w:sz w:val="18"/>
                <w:szCs w:val="18"/>
              </w:rPr>
              <w:t xml:space="preserve"> </w:t>
            </w:r>
            <w:r w:rsidR="00700311">
              <w:rPr>
                <w:sz w:val="18"/>
                <w:szCs w:val="18"/>
              </w:rPr>
              <w:t>is currently restrict</w:t>
            </w:r>
            <w:r w:rsidR="002C0B43">
              <w:rPr>
                <w:sz w:val="18"/>
                <w:szCs w:val="18"/>
              </w:rPr>
              <w:t>ed</w:t>
            </w:r>
            <w:r w:rsidR="00F911C9">
              <w:rPr>
                <w:sz w:val="18"/>
                <w:szCs w:val="18"/>
              </w:rPr>
              <w:t>.</w:t>
            </w:r>
            <w:r>
              <w:rPr>
                <w:sz w:val="18"/>
                <w:szCs w:val="18"/>
              </w:rPr>
              <w:t xml:space="preserve"> Tracie </w:t>
            </w:r>
            <w:r w:rsidR="00122688">
              <w:rPr>
                <w:sz w:val="18"/>
                <w:szCs w:val="18"/>
              </w:rPr>
              <w:t>recommend</w:t>
            </w:r>
            <w:r w:rsidR="00B331D6">
              <w:rPr>
                <w:sz w:val="18"/>
                <w:szCs w:val="18"/>
              </w:rPr>
              <w:t>ed</w:t>
            </w:r>
            <w:r w:rsidR="009D5F59">
              <w:rPr>
                <w:sz w:val="18"/>
                <w:szCs w:val="18"/>
              </w:rPr>
              <w:t xml:space="preserve"> br</w:t>
            </w:r>
            <w:r w:rsidR="00122688">
              <w:rPr>
                <w:sz w:val="18"/>
                <w:szCs w:val="18"/>
              </w:rPr>
              <w:t xml:space="preserve">inging this topic back to </w:t>
            </w:r>
            <w:r w:rsidR="00F911C9">
              <w:rPr>
                <w:sz w:val="18"/>
                <w:szCs w:val="18"/>
              </w:rPr>
              <w:t xml:space="preserve">the </w:t>
            </w:r>
            <w:proofErr w:type="gramStart"/>
            <w:r w:rsidR="00F911C9">
              <w:rPr>
                <w:sz w:val="18"/>
                <w:szCs w:val="18"/>
              </w:rPr>
              <w:t>District</w:t>
            </w:r>
            <w:proofErr w:type="gramEnd"/>
            <w:r w:rsidR="00F911C9">
              <w:rPr>
                <w:sz w:val="18"/>
                <w:szCs w:val="18"/>
              </w:rPr>
              <w:t xml:space="preserve"> due to the importance of </w:t>
            </w:r>
            <w:r w:rsidR="004F19D6">
              <w:rPr>
                <w:sz w:val="18"/>
                <w:szCs w:val="18"/>
              </w:rPr>
              <w:t xml:space="preserve">these </w:t>
            </w:r>
            <w:r w:rsidR="00FA6195">
              <w:rPr>
                <w:sz w:val="18"/>
                <w:szCs w:val="18"/>
              </w:rPr>
              <w:t>announcements</w:t>
            </w:r>
            <w:r w:rsidR="00C3685E">
              <w:rPr>
                <w:sz w:val="18"/>
                <w:szCs w:val="18"/>
              </w:rPr>
              <w:t xml:space="preserve"> to students</w:t>
            </w:r>
            <w:r w:rsidR="00FA6195">
              <w:rPr>
                <w:sz w:val="18"/>
                <w:szCs w:val="18"/>
              </w:rPr>
              <w:t>.</w:t>
            </w:r>
          </w:p>
          <w:p w14:paraId="185B53E5" w14:textId="4E682A42" w:rsidR="00D81668" w:rsidRPr="00D81668" w:rsidRDefault="00063CD5" w:rsidP="00D81668">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e committee plans to give an organized plan/structure to present to Academic Senate on regulating Canvas global announcements</w:t>
            </w:r>
            <w:r w:rsidR="00F911C9">
              <w:rPr>
                <w:sz w:val="18"/>
                <w:szCs w:val="18"/>
              </w:rPr>
              <w:t>.</w:t>
            </w:r>
          </w:p>
          <w:p w14:paraId="421AEC71" w14:textId="48C65515" w:rsidR="00644869" w:rsidRDefault="00F755E9" w:rsidP="008F163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w:t>
            </w:r>
          </w:p>
        </w:tc>
        <w:tc>
          <w:tcPr>
            <w:tcW w:w="592" w:type="pct"/>
          </w:tcPr>
          <w:p w14:paraId="1DED911B" w14:textId="77777777" w:rsidR="00B61537" w:rsidRPr="004D1C67" w:rsidRDefault="00B61537"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72506D" w:rsidRPr="004D1C67" w14:paraId="497574AE" w14:textId="77777777" w:rsidTr="008E6076">
        <w:trPr>
          <w:trHeight w:val="653"/>
        </w:trPr>
        <w:tc>
          <w:tcPr>
            <w:cnfStyle w:val="001000000000" w:firstRow="0" w:lastRow="0" w:firstColumn="1" w:lastColumn="0" w:oddVBand="0" w:evenVBand="0" w:oddHBand="0" w:evenHBand="0" w:firstRowFirstColumn="0" w:firstRowLastColumn="0" w:lastRowFirstColumn="0" w:lastRowLastColumn="0"/>
            <w:tcW w:w="2062" w:type="pct"/>
          </w:tcPr>
          <w:p w14:paraId="41D7EFEB" w14:textId="42E6405D" w:rsidR="00AE3E7B" w:rsidRDefault="00850539" w:rsidP="00CA15B8">
            <w:pPr>
              <w:pStyle w:val="ListParagraph"/>
              <w:numPr>
                <w:ilvl w:val="0"/>
                <w:numId w:val="1"/>
              </w:numPr>
              <w:rPr>
                <w:sz w:val="18"/>
                <w:szCs w:val="18"/>
              </w:rPr>
            </w:pPr>
            <w:r>
              <w:rPr>
                <w:sz w:val="18"/>
                <w:szCs w:val="18"/>
              </w:rPr>
              <w:t>Goals Progress</w:t>
            </w:r>
            <w:r w:rsidR="003872D9">
              <w:rPr>
                <w:sz w:val="18"/>
                <w:szCs w:val="18"/>
              </w:rPr>
              <w:t xml:space="preserve"> </w:t>
            </w:r>
            <w:r w:rsidR="00AE3E7B">
              <w:rPr>
                <w:sz w:val="18"/>
                <w:szCs w:val="18"/>
              </w:rPr>
              <w:t>(</w:t>
            </w:r>
            <w:r w:rsidR="00B77CD1">
              <w:rPr>
                <w:sz w:val="18"/>
                <w:szCs w:val="18"/>
              </w:rPr>
              <w:t>3:</w:t>
            </w:r>
            <w:r w:rsidR="00201CCD">
              <w:rPr>
                <w:sz w:val="18"/>
                <w:szCs w:val="18"/>
              </w:rPr>
              <w:t>20</w:t>
            </w:r>
            <w:r w:rsidR="0025708C">
              <w:rPr>
                <w:sz w:val="18"/>
                <w:szCs w:val="18"/>
              </w:rPr>
              <w:t>-</w:t>
            </w:r>
            <w:r w:rsidR="00B77CD1">
              <w:rPr>
                <w:sz w:val="18"/>
                <w:szCs w:val="18"/>
              </w:rPr>
              <w:t>3:55</w:t>
            </w:r>
            <w:r w:rsidR="003D12D5">
              <w:rPr>
                <w:sz w:val="18"/>
                <w:szCs w:val="18"/>
              </w:rPr>
              <w:t>pm)</w:t>
            </w:r>
            <w:r w:rsidR="006A3C0B">
              <w:rPr>
                <w:sz w:val="18"/>
                <w:szCs w:val="18"/>
              </w:rPr>
              <w:t xml:space="preserve"> – Christy Douglass</w:t>
            </w:r>
          </w:p>
          <w:p w14:paraId="46AF3DB8" w14:textId="77777777" w:rsidR="003B2451" w:rsidRPr="006A3C0B" w:rsidRDefault="00900B21" w:rsidP="00900B21">
            <w:pPr>
              <w:pStyle w:val="ListParagraph"/>
              <w:numPr>
                <w:ilvl w:val="0"/>
                <w:numId w:val="2"/>
              </w:numPr>
              <w:rPr>
                <w:b w:val="0"/>
                <w:bCs/>
                <w:sz w:val="18"/>
                <w:szCs w:val="18"/>
              </w:rPr>
            </w:pPr>
            <w:r w:rsidRPr="4BA86AED">
              <w:rPr>
                <w:b w:val="0"/>
                <w:sz w:val="18"/>
                <w:szCs w:val="18"/>
              </w:rPr>
              <w:t xml:space="preserve">What progress has been </w:t>
            </w:r>
            <w:r w:rsidR="006A3C0B" w:rsidRPr="4BA86AED">
              <w:rPr>
                <w:b w:val="0"/>
                <w:sz w:val="18"/>
                <w:szCs w:val="18"/>
              </w:rPr>
              <w:t>made on your objectives?</w:t>
            </w:r>
          </w:p>
          <w:p w14:paraId="760D22B0" w14:textId="35C273AF" w:rsidR="006A3C0B" w:rsidRPr="006A3C0B" w:rsidRDefault="006A3C0B" w:rsidP="00900B21">
            <w:pPr>
              <w:pStyle w:val="ListParagraph"/>
              <w:numPr>
                <w:ilvl w:val="0"/>
                <w:numId w:val="2"/>
              </w:numPr>
              <w:rPr>
                <w:b w:val="0"/>
                <w:bCs/>
                <w:sz w:val="18"/>
                <w:szCs w:val="18"/>
              </w:rPr>
            </w:pPr>
            <w:r w:rsidRPr="4BA86AED">
              <w:rPr>
                <w:b w:val="0"/>
                <w:sz w:val="18"/>
                <w:szCs w:val="18"/>
              </w:rPr>
              <w:t>What can be done in the coming month?</w:t>
            </w:r>
            <w:r w:rsidR="00154320">
              <w:rPr>
                <w:b w:val="0"/>
                <w:sz w:val="18"/>
                <w:szCs w:val="18"/>
              </w:rPr>
              <w:t xml:space="preserve"> (Only two meetings left!)</w:t>
            </w:r>
          </w:p>
          <w:p w14:paraId="6A6AD230" w14:textId="7EED70CB" w:rsidR="006A3C0B" w:rsidRPr="006A3C0B" w:rsidRDefault="006A3C0B" w:rsidP="006A3C0B">
            <w:pPr>
              <w:rPr>
                <w:sz w:val="18"/>
                <w:szCs w:val="18"/>
              </w:rPr>
            </w:pPr>
          </w:p>
        </w:tc>
        <w:tc>
          <w:tcPr>
            <w:tcW w:w="2346" w:type="pct"/>
          </w:tcPr>
          <w:p w14:paraId="4116D8CF" w14:textId="77777777" w:rsidR="006538E2" w:rsidRPr="006538E2" w:rsidRDefault="006538E2" w:rsidP="006538E2">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6538E2">
              <w:rPr>
                <w:sz w:val="18"/>
                <w:szCs w:val="18"/>
              </w:rPr>
              <w:t xml:space="preserve">Christy reviewed and discussed the committee’s goal progress.   </w:t>
            </w:r>
          </w:p>
          <w:p w14:paraId="24885551" w14:textId="77777777" w:rsidR="006538E2" w:rsidRPr="006538E2" w:rsidRDefault="006538E2" w:rsidP="006538E2">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6538E2">
              <w:rPr>
                <w:sz w:val="18"/>
                <w:szCs w:val="18"/>
              </w:rPr>
              <w:t>Trudi shared the draft of the DE Student Orientation Canvas course with ASMC for their detailed feedback.</w:t>
            </w:r>
          </w:p>
          <w:p w14:paraId="1D3DCF48" w14:textId="77777777" w:rsidR="006538E2" w:rsidRPr="006538E2" w:rsidRDefault="006538E2" w:rsidP="006538E2">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6538E2">
              <w:rPr>
                <w:sz w:val="18"/>
                <w:szCs w:val="18"/>
              </w:rPr>
              <w:t xml:space="preserve">Tracie is working on the UDL course and is awaiting the grant Josepha is writing so the course can be designed according to the needs of the grant. </w:t>
            </w:r>
          </w:p>
          <w:p w14:paraId="6745C23D" w14:textId="77777777" w:rsidR="006538E2" w:rsidRPr="006538E2" w:rsidRDefault="006538E2" w:rsidP="006538E2">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6538E2">
              <w:rPr>
                <w:sz w:val="18"/>
                <w:szCs w:val="18"/>
              </w:rPr>
              <w:t xml:space="preserve">Michael reported that the executive team have been in discussion with the library to renovate the library’s first floor and utilize it as a dedicated space for primarily students, but also faculty. </w:t>
            </w:r>
          </w:p>
          <w:p w14:paraId="7A398A21" w14:textId="77777777" w:rsidR="006538E2" w:rsidRPr="006538E2" w:rsidRDefault="006538E2" w:rsidP="00E647CD">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sz w:val="18"/>
                <w:szCs w:val="18"/>
              </w:rPr>
            </w:pPr>
            <w:r w:rsidRPr="006538E2">
              <w:rPr>
                <w:sz w:val="18"/>
                <w:szCs w:val="18"/>
              </w:rPr>
              <w:t xml:space="preserve">The goals to develop a dedicated space on campus for DE </w:t>
            </w:r>
            <w:proofErr w:type="spellStart"/>
            <w:proofErr w:type="gramStart"/>
            <w:r w:rsidRPr="006538E2">
              <w:rPr>
                <w:sz w:val="18"/>
                <w:szCs w:val="18"/>
              </w:rPr>
              <w:t>technology,create</w:t>
            </w:r>
            <w:proofErr w:type="spellEnd"/>
            <w:proofErr w:type="gramEnd"/>
            <w:r w:rsidRPr="006538E2">
              <w:rPr>
                <w:sz w:val="18"/>
                <w:szCs w:val="18"/>
              </w:rPr>
              <w:t xml:space="preserve"> a lending library of DE related equipment, and provide professional development for use of equipment and technology will most likely be added to the committee’s goals next year.</w:t>
            </w:r>
          </w:p>
          <w:p w14:paraId="1F0E6F47" w14:textId="0C750A61" w:rsidR="00E47FAA" w:rsidRPr="00CB4C90" w:rsidRDefault="006538E2" w:rsidP="006538E2">
            <w:pPr>
              <w:numPr>
                <w:ilvl w:val="0"/>
                <w:numId w:val="14"/>
              </w:numPr>
              <w:cnfStyle w:val="000000000000" w:firstRow="0" w:lastRow="0" w:firstColumn="0" w:lastColumn="0" w:oddVBand="0" w:evenVBand="0" w:oddHBand="0" w:evenHBand="0" w:firstRowFirstColumn="0" w:firstRowLastColumn="0" w:lastRowFirstColumn="0" w:lastRowLastColumn="0"/>
              <w:rPr>
                <w:sz w:val="18"/>
                <w:szCs w:val="18"/>
              </w:rPr>
            </w:pPr>
            <w:r w:rsidRPr="006538E2">
              <w:rPr>
                <w:sz w:val="18"/>
                <w:szCs w:val="18"/>
              </w:rPr>
              <w:t xml:space="preserve">Committee members should report back to their division and department to find out what degrees or certificates </w:t>
            </w:r>
            <w:proofErr w:type="gramStart"/>
            <w:r w:rsidRPr="006538E2">
              <w:rPr>
                <w:sz w:val="18"/>
                <w:szCs w:val="18"/>
              </w:rPr>
              <w:t>are  making</w:t>
            </w:r>
            <w:proofErr w:type="gramEnd"/>
            <w:r w:rsidRPr="006538E2">
              <w:rPr>
                <w:sz w:val="18"/>
                <w:szCs w:val="18"/>
              </w:rPr>
              <w:t xml:space="preserve"> progress towards being ZTC.</w:t>
            </w:r>
          </w:p>
        </w:tc>
        <w:tc>
          <w:tcPr>
            <w:tcW w:w="592" w:type="pct"/>
          </w:tcPr>
          <w:p w14:paraId="07CFC998" w14:textId="77777777"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9C6186" w:rsidRPr="004D1C67" w14:paraId="756E53B8" w14:textId="77777777" w:rsidTr="008E607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62" w:type="pct"/>
          </w:tcPr>
          <w:p w14:paraId="51DA0D5F" w14:textId="77777777" w:rsidR="009E2992" w:rsidRPr="00DD4311" w:rsidRDefault="009E2992" w:rsidP="000654CD">
            <w:pPr>
              <w:pStyle w:val="ListParagraph"/>
              <w:numPr>
                <w:ilvl w:val="0"/>
                <w:numId w:val="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27BE705A" w:rsidR="009E2992" w:rsidRPr="00E97AFF" w:rsidRDefault="009E2992" w:rsidP="000654CD">
            <w:pPr>
              <w:pStyle w:val="ListParagraph"/>
              <w:numPr>
                <w:ilvl w:val="0"/>
                <w:numId w:val="3"/>
              </w:numPr>
              <w:rPr>
                <w:b w:val="0"/>
                <w:sz w:val="18"/>
                <w:szCs w:val="18"/>
              </w:rPr>
            </w:pPr>
            <w:r w:rsidRPr="00A24048">
              <w:rPr>
                <w:sz w:val="18"/>
                <w:szCs w:val="18"/>
              </w:rPr>
              <w:t>Adjournment at</w:t>
            </w:r>
            <w:r w:rsidR="002A446C">
              <w:rPr>
                <w:sz w:val="18"/>
                <w:szCs w:val="18"/>
              </w:rPr>
              <w:t xml:space="preserve"> 4:00</w:t>
            </w:r>
            <w:r>
              <w:rPr>
                <w:sz w:val="18"/>
                <w:szCs w:val="18"/>
              </w:rPr>
              <w:t xml:space="preserve"> pm</w:t>
            </w:r>
          </w:p>
          <w:p w14:paraId="5B176AE4" w14:textId="611731B0" w:rsidR="009E2992" w:rsidRPr="00786CFA" w:rsidRDefault="009E2992" w:rsidP="009E2992">
            <w:pPr>
              <w:pStyle w:val="ListParagraph"/>
              <w:ind w:left="1080"/>
              <w:rPr>
                <w:sz w:val="18"/>
                <w:szCs w:val="18"/>
              </w:rPr>
            </w:pPr>
          </w:p>
        </w:tc>
        <w:tc>
          <w:tcPr>
            <w:tcW w:w="2346" w:type="pct"/>
          </w:tcPr>
          <w:p w14:paraId="2C6C9607" w14:textId="0B8C1939" w:rsidR="009E2992" w:rsidRDefault="003B370E" w:rsidP="009E2992">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Motion to Adjourn - </w:t>
            </w:r>
            <w:r w:rsidR="002A446C">
              <w:rPr>
                <w:sz w:val="18"/>
                <w:szCs w:val="18"/>
              </w:rPr>
              <w:t>Christy D</w:t>
            </w:r>
            <w:r w:rsidR="002E4129">
              <w:rPr>
                <w:sz w:val="18"/>
                <w:szCs w:val="18"/>
              </w:rPr>
              <w:t>.</w:t>
            </w:r>
            <w:r>
              <w:rPr>
                <w:sz w:val="18"/>
                <w:szCs w:val="18"/>
              </w:rPr>
              <w:t xml:space="preserve"> </w:t>
            </w:r>
            <w:r w:rsidR="002A446C">
              <w:rPr>
                <w:sz w:val="18"/>
                <w:szCs w:val="18"/>
              </w:rPr>
              <w:t>2</w:t>
            </w:r>
            <w:r w:rsidR="002A446C" w:rsidRPr="00B92F98">
              <w:rPr>
                <w:sz w:val="18"/>
                <w:szCs w:val="18"/>
                <w:vertAlign w:val="superscript"/>
              </w:rPr>
              <w:t>nd</w:t>
            </w:r>
            <w:r>
              <w:rPr>
                <w:sz w:val="18"/>
                <w:szCs w:val="18"/>
                <w:vertAlign w:val="superscript"/>
              </w:rPr>
              <w:t xml:space="preserve"> </w:t>
            </w:r>
            <w:r>
              <w:rPr>
                <w:sz w:val="18"/>
                <w:szCs w:val="18"/>
              </w:rPr>
              <w:t>-</w:t>
            </w:r>
            <w:r w:rsidR="002A446C">
              <w:rPr>
                <w:sz w:val="18"/>
                <w:szCs w:val="18"/>
              </w:rPr>
              <w:t xml:space="preserve"> Ruth B.</w:t>
            </w:r>
          </w:p>
        </w:tc>
        <w:tc>
          <w:tcPr>
            <w:tcW w:w="592" w:type="pct"/>
          </w:tcPr>
          <w:p w14:paraId="5CC46548" w14:textId="7F134B09" w:rsidR="009E2992" w:rsidRPr="004D1C67" w:rsidRDefault="004C0820" w:rsidP="009E2992">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CF8D9" w14:textId="77777777" w:rsidR="00844F3D" w:rsidRDefault="00844F3D" w:rsidP="003A1DD3">
      <w:r>
        <w:separator/>
      </w:r>
    </w:p>
  </w:endnote>
  <w:endnote w:type="continuationSeparator" w:id="0">
    <w:p w14:paraId="3A555709" w14:textId="77777777" w:rsidR="00844F3D" w:rsidRDefault="00844F3D"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E7314" w14:textId="77777777" w:rsidR="00844F3D" w:rsidRDefault="00844F3D" w:rsidP="003A1DD3">
      <w:r>
        <w:separator/>
      </w:r>
    </w:p>
  </w:footnote>
  <w:footnote w:type="continuationSeparator" w:id="0">
    <w:p w14:paraId="01444C1D" w14:textId="77777777" w:rsidR="00844F3D" w:rsidRDefault="00844F3D"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B4C1" w14:textId="2CD4BB8E" w:rsidR="00C446B1" w:rsidRPr="003A1DD3" w:rsidRDefault="007B70D1"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E6DD6"/>
    <w:multiLevelType w:val="hybridMultilevel"/>
    <w:tmpl w:val="CD7CB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E4F02"/>
    <w:multiLevelType w:val="hybridMultilevel"/>
    <w:tmpl w:val="98E40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5A6F50"/>
    <w:multiLevelType w:val="hybridMultilevel"/>
    <w:tmpl w:val="34BEC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C7F60"/>
    <w:multiLevelType w:val="hybridMultilevel"/>
    <w:tmpl w:val="A030C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21703F"/>
    <w:multiLevelType w:val="hybridMultilevel"/>
    <w:tmpl w:val="BD76DF68"/>
    <w:lvl w:ilvl="0" w:tplc="5348606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294198"/>
    <w:multiLevelType w:val="hybridMultilevel"/>
    <w:tmpl w:val="484C1A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632E96"/>
    <w:multiLevelType w:val="hybridMultilevel"/>
    <w:tmpl w:val="A96E73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D7D343A"/>
    <w:multiLevelType w:val="hybridMultilevel"/>
    <w:tmpl w:val="DFCE922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203E77"/>
    <w:multiLevelType w:val="hybridMultilevel"/>
    <w:tmpl w:val="0BA626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54406FC"/>
    <w:multiLevelType w:val="hybridMultilevel"/>
    <w:tmpl w:val="4E824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0FA43B9"/>
    <w:multiLevelType w:val="hybridMultilevel"/>
    <w:tmpl w:val="454A8B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4AB7DC0"/>
    <w:multiLevelType w:val="hybridMultilevel"/>
    <w:tmpl w:val="1772C9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A06514A"/>
    <w:multiLevelType w:val="hybridMultilevel"/>
    <w:tmpl w:val="A2784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8"/>
  </w:num>
  <w:num w:numId="3">
    <w:abstractNumId w:val="13"/>
  </w:num>
  <w:num w:numId="4">
    <w:abstractNumId w:val="1"/>
  </w:num>
  <w:num w:numId="5">
    <w:abstractNumId w:val="10"/>
  </w:num>
  <w:num w:numId="6">
    <w:abstractNumId w:val="12"/>
  </w:num>
  <w:num w:numId="7">
    <w:abstractNumId w:val="9"/>
  </w:num>
  <w:num w:numId="8">
    <w:abstractNumId w:val="3"/>
  </w:num>
  <w:num w:numId="9">
    <w:abstractNumId w:val="11"/>
  </w:num>
  <w:num w:numId="10">
    <w:abstractNumId w:val="4"/>
  </w:num>
  <w:num w:numId="11">
    <w:abstractNumId w:val="5"/>
  </w:num>
  <w:num w:numId="12">
    <w:abstractNumId w:val="6"/>
  </w:num>
  <w:num w:numId="13">
    <w:abstractNumId w:val="0"/>
  </w:num>
  <w:num w:numId="14">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7UwNjMzNrQwM7JU0lEKTi0uzszPAykwNK0FAF52n5g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6BD"/>
    <w:rsid w:val="00013D50"/>
    <w:rsid w:val="00014D0A"/>
    <w:rsid w:val="000157D7"/>
    <w:rsid w:val="00021AD4"/>
    <w:rsid w:val="0002295F"/>
    <w:rsid w:val="00023399"/>
    <w:rsid w:val="00023A8C"/>
    <w:rsid w:val="00023AA0"/>
    <w:rsid w:val="0002408E"/>
    <w:rsid w:val="00024220"/>
    <w:rsid w:val="000243A3"/>
    <w:rsid w:val="000255FD"/>
    <w:rsid w:val="0002670C"/>
    <w:rsid w:val="000279AD"/>
    <w:rsid w:val="00030C6A"/>
    <w:rsid w:val="00035056"/>
    <w:rsid w:val="000367F6"/>
    <w:rsid w:val="0004045C"/>
    <w:rsid w:val="00040DC0"/>
    <w:rsid w:val="000436B5"/>
    <w:rsid w:val="0004375B"/>
    <w:rsid w:val="00043EC0"/>
    <w:rsid w:val="00044091"/>
    <w:rsid w:val="00044CE0"/>
    <w:rsid w:val="000457A7"/>
    <w:rsid w:val="000523AF"/>
    <w:rsid w:val="00052522"/>
    <w:rsid w:val="00053266"/>
    <w:rsid w:val="0005524E"/>
    <w:rsid w:val="00055817"/>
    <w:rsid w:val="00056ACF"/>
    <w:rsid w:val="00056F74"/>
    <w:rsid w:val="000577AD"/>
    <w:rsid w:val="000577B6"/>
    <w:rsid w:val="00063CD5"/>
    <w:rsid w:val="00064151"/>
    <w:rsid w:val="000649B7"/>
    <w:rsid w:val="000654CD"/>
    <w:rsid w:val="00065F6A"/>
    <w:rsid w:val="000678D5"/>
    <w:rsid w:val="00072CA7"/>
    <w:rsid w:val="00073705"/>
    <w:rsid w:val="00074B60"/>
    <w:rsid w:val="000751EA"/>
    <w:rsid w:val="000776CB"/>
    <w:rsid w:val="00077D9F"/>
    <w:rsid w:val="00080C71"/>
    <w:rsid w:val="000814AD"/>
    <w:rsid w:val="00081D98"/>
    <w:rsid w:val="00082080"/>
    <w:rsid w:val="00082C24"/>
    <w:rsid w:val="000833D2"/>
    <w:rsid w:val="00083F0F"/>
    <w:rsid w:val="00084810"/>
    <w:rsid w:val="00086C99"/>
    <w:rsid w:val="00087408"/>
    <w:rsid w:val="00087A4D"/>
    <w:rsid w:val="00091AEF"/>
    <w:rsid w:val="00091E13"/>
    <w:rsid w:val="000930F8"/>
    <w:rsid w:val="00094B42"/>
    <w:rsid w:val="000959FA"/>
    <w:rsid w:val="000B068F"/>
    <w:rsid w:val="000B3D6E"/>
    <w:rsid w:val="000B618B"/>
    <w:rsid w:val="000B640E"/>
    <w:rsid w:val="000C1DF7"/>
    <w:rsid w:val="000C3D8B"/>
    <w:rsid w:val="000C530E"/>
    <w:rsid w:val="000C69A3"/>
    <w:rsid w:val="000D0845"/>
    <w:rsid w:val="000D1E50"/>
    <w:rsid w:val="000D20F1"/>
    <w:rsid w:val="000D235C"/>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0F6C79"/>
    <w:rsid w:val="001003FA"/>
    <w:rsid w:val="001004FF"/>
    <w:rsid w:val="00100971"/>
    <w:rsid w:val="00100A1C"/>
    <w:rsid w:val="0011022F"/>
    <w:rsid w:val="001107E7"/>
    <w:rsid w:val="00110A22"/>
    <w:rsid w:val="0011109B"/>
    <w:rsid w:val="0011159D"/>
    <w:rsid w:val="00113172"/>
    <w:rsid w:val="00114B1B"/>
    <w:rsid w:val="00116B92"/>
    <w:rsid w:val="0012239E"/>
    <w:rsid w:val="00122688"/>
    <w:rsid w:val="00126344"/>
    <w:rsid w:val="00130A50"/>
    <w:rsid w:val="001314B5"/>
    <w:rsid w:val="0013199A"/>
    <w:rsid w:val="00132802"/>
    <w:rsid w:val="0013383A"/>
    <w:rsid w:val="001347C1"/>
    <w:rsid w:val="001360AB"/>
    <w:rsid w:val="001365FA"/>
    <w:rsid w:val="001374C9"/>
    <w:rsid w:val="00137610"/>
    <w:rsid w:val="001403C7"/>
    <w:rsid w:val="0014105D"/>
    <w:rsid w:val="001419BC"/>
    <w:rsid w:val="00142823"/>
    <w:rsid w:val="00142865"/>
    <w:rsid w:val="00144FC6"/>
    <w:rsid w:val="0014778F"/>
    <w:rsid w:val="001526BA"/>
    <w:rsid w:val="00152AE5"/>
    <w:rsid w:val="00152E88"/>
    <w:rsid w:val="00154320"/>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0A1C"/>
    <w:rsid w:val="001719B1"/>
    <w:rsid w:val="00172E99"/>
    <w:rsid w:val="001735AB"/>
    <w:rsid w:val="00173909"/>
    <w:rsid w:val="00174FD7"/>
    <w:rsid w:val="001776B3"/>
    <w:rsid w:val="00180BEE"/>
    <w:rsid w:val="00182C1F"/>
    <w:rsid w:val="00183B40"/>
    <w:rsid w:val="00185192"/>
    <w:rsid w:val="00185292"/>
    <w:rsid w:val="00185BE4"/>
    <w:rsid w:val="00186E95"/>
    <w:rsid w:val="001875D4"/>
    <w:rsid w:val="001877A7"/>
    <w:rsid w:val="00187CCE"/>
    <w:rsid w:val="0019057B"/>
    <w:rsid w:val="00190974"/>
    <w:rsid w:val="00191256"/>
    <w:rsid w:val="00191776"/>
    <w:rsid w:val="00191C7C"/>
    <w:rsid w:val="001947B9"/>
    <w:rsid w:val="001A1DDA"/>
    <w:rsid w:val="001A28F4"/>
    <w:rsid w:val="001A5D0D"/>
    <w:rsid w:val="001A795D"/>
    <w:rsid w:val="001A7DC7"/>
    <w:rsid w:val="001B10BD"/>
    <w:rsid w:val="001B13BB"/>
    <w:rsid w:val="001B3374"/>
    <w:rsid w:val="001B51F7"/>
    <w:rsid w:val="001B62BF"/>
    <w:rsid w:val="001B69AC"/>
    <w:rsid w:val="001C0860"/>
    <w:rsid w:val="001C0913"/>
    <w:rsid w:val="001C0C8D"/>
    <w:rsid w:val="001C2826"/>
    <w:rsid w:val="001C30FD"/>
    <w:rsid w:val="001C69C5"/>
    <w:rsid w:val="001D00C4"/>
    <w:rsid w:val="001D0F82"/>
    <w:rsid w:val="001D243D"/>
    <w:rsid w:val="001D4B38"/>
    <w:rsid w:val="001D5B2A"/>
    <w:rsid w:val="001D7747"/>
    <w:rsid w:val="001D7D8F"/>
    <w:rsid w:val="001E37F6"/>
    <w:rsid w:val="001E5AE4"/>
    <w:rsid w:val="001E6596"/>
    <w:rsid w:val="001E662C"/>
    <w:rsid w:val="001E7D0D"/>
    <w:rsid w:val="001F74EF"/>
    <w:rsid w:val="001F7629"/>
    <w:rsid w:val="00201183"/>
    <w:rsid w:val="00201450"/>
    <w:rsid w:val="00201C00"/>
    <w:rsid w:val="00201CCD"/>
    <w:rsid w:val="00202F1F"/>
    <w:rsid w:val="002069C8"/>
    <w:rsid w:val="00207287"/>
    <w:rsid w:val="00211120"/>
    <w:rsid w:val="00211C3A"/>
    <w:rsid w:val="00211F5D"/>
    <w:rsid w:val="00213FD8"/>
    <w:rsid w:val="00214A1D"/>
    <w:rsid w:val="00215CD0"/>
    <w:rsid w:val="00215D9B"/>
    <w:rsid w:val="0021664C"/>
    <w:rsid w:val="00217C6A"/>
    <w:rsid w:val="00221F82"/>
    <w:rsid w:val="00222C5F"/>
    <w:rsid w:val="00224F9E"/>
    <w:rsid w:val="00225287"/>
    <w:rsid w:val="0022550D"/>
    <w:rsid w:val="00225695"/>
    <w:rsid w:val="002257D0"/>
    <w:rsid w:val="00226800"/>
    <w:rsid w:val="002276A9"/>
    <w:rsid w:val="00230DA7"/>
    <w:rsid w:val="002315D3"/>
    <w:rsid w:val="00231B22"/>
    <w:rsid w:val="0023294E"/>
    <w:rsid w:val="002341D0"/>
    <w:rsid w:val="002349BF"/>
    <w:rsid w:val="00234D54"/>
    <w:rsid w:val="0023601D"/>
    <w:rsid w:val="0023637F"/>
    <w:rsid w:val="00236B7E"/>
    <w:rsid w:val="00236E1F"/>
    <w:rsid w:val="00237F32"/>
    <w:rsid w:val="002413CB"/>
    <w:rsid w:val="00243B75"/>
    <w:rsid w:val="00243C30"/>
    <w:rsid w:val="00244587"/>
    <w:rsid w:val="00246551"/>
    <w:rsid w:val="00246B0D"/>
    <w:rsid w:val="00250FA0"/>
    <w:rsid w:val="002511AA"/>
    <w:rsid w:val="002535B0"/>
    <w:rsid w:val="00253AB5"/>
    <w:rsid w:val="0025676E"/>
    <w:rsid w:val="00256C66"/>
    <w:rsid w:val="00256E88"/>
    <w:rsid w:val="0025708C"/>
    <w:rsid w:val="00257C69"/>
    <w:rsid w:val="00260722"/>
    <w:rsid w:val="002609D7"/>
    <w:rsid w:val="002612B1"/>
    <w:rsid w:val="00261FDA"/>
    <w:rsid w:val="002635B2"/>
    <w:rsid w:val="00263FDC"/>
    <w:rsid w:val="002647E9"/>
    <w:rsid w:val="00265BB6"/>
    <w:rsid w:val="00266E17"/>
    <w:rsid w:val="002672E6"/>
    <w:rsid w:val="002677CF"/>
    <w:rsid w:val="00273D45"/>
    <w:rsid w:val="002752C6"/>
    <w:rsid w:val="0027592C"/>
    <w:rsid w:val="002759FA"/>
    <w:rsid w:val="002772EC"/>
    <w:rsid w:val="002779CF"/>
    <w:rsid w:val="0028009C"/>
    <w:rsid w:val="00281041"/>
    <w:rsid w:val="002813E2"/>
    <w:rsid w:val="00281FB1"/>
    <w:rsid w:val="002824FD"/>
    <w:rsid w:val="0028382A"/>
    <w:rsid w:val="00284510"/>
    <w:rsid w:val="002852E2"/>
    <w:rsid w:val="00286382"/>
    <w:rsid w:val="00287EBF"/>
    <w:rsid w:val="002907EE"/>
    <w:rsid w:val="0029182B"/>
    <w:rsid w:val="00291C3B"/>
    <w:rsid w:val="00292196"/>
    <w:rsid w:val="00292BCC"/>
    <w:rsid w:val="00292FEF"/>
    <w:rsid w:val="00293A38"/>
    <w:rsid w:val="00293B4D"/>
    <w:rsid w:val="00294871"/>
    <w:rsid w:val="0029758B"/>
    <w:rsid w:val="0029775F"/>
    <w:rsid w:val="00297DA7"/>
    <w:rsid w:val="002A02A5"/>
    <w:rsid w:val="002A0DA2"/>
    <w:rsid w:val="002A19B2"/>
    <w:rsid w:val="002A2E90"/>
    <w:rsid w:val="002A446C"/>
    <w:rsid w:val="002A4FE4"/>
    <w:rsid w:val="002A58DA"/>
    <w:rsid w:val="002A5B39"/>
    <w:rsid w:val="002A7204"/>
    <w:rsid w:val="002B1FCA"/>
    <w:rsid w:val="002B48DE"/>
    <w:rsid w:val="002C0B43"/>
    <w:rsid w:val="002C10B2"/>
    <w:rsid w:val="002C16C0"/>
    <w:rsid w:val="002C20A9"/>
    <w:rsid w:val="002C28AA"/>
    <w:rsid w:val="002C2CE8"/>
    <w:rsid w:val="002C37B3"/>
    <w:rsid w:val="002C3EA0"/>
    <w:rsid w:val="002C4065"/>
    <w:rsid w:val="002C40C8"/>
    <w:rsid w:val="002C441F"/>
    <w:rsid w:val="002C57BF"/>
    <w:rsid w:val="002C5BC0"/>
    <w:rsid w:val="002D0C39"/>
    <w:rsid w:val="002D2044"/>
    <w:rsid w:val="002D2C58"/>
    <w:rsid w:val="002D575A"/>
    <w:rsid w:val="002D6633"/>
    <w:rsid w:val="002E315D"/>
    <w:rsid w:val="002E3BF7"/>
    <w:rsid w:val="002E3F4F"/>
    <w:rsid w:val="002E3FA9"/>
    <w:rsid w:val="002E4129"/>
    <w:rsid w:val="002E6707"/>
    <w:rsid w:val="002F0ED6"/>
    <w:rsid w:val="002F1E1B"/>
    <w:rsid w:val="002F1E8A"/>
    <w:rsid w:val="002F2AB5"/>
    <w:rsid w:val="002F4C86"/>
    <w:rsid w:val="002F5602"/>
    <w:rsid w:val="002F75FA"/>
    <w:rsid w:val="003003DE"/>
    <w:rsid w:val="00302AE8"/>
    <w:rsid w:val="00302F97"/>
    <w:rsid w:val="00304D02"/>
    <w:rsid w:val="00306948"/>
    <w:rsid w:val="00307311"/>
    <w:rsid w:val="003104B6"/>
    <w:rsid w:val="00310D6B"/>
    <w:rsid w:val="00312150"/>
    <w:rsid w:val="003133D5"/>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4C05"/>
    <w:rsid w:val="0034538B"/>
    <w:rsid w:val="00345402"/>
    <w:rsid w:val="00350926"/>
    <w:rsid w:val="00351988"/>
    <w:rsid w:val="003538C2"/>
    <w:rsid w:val="00353E00"/>
    <w:rsid w:val="00355F66"/>
    <w:rsid w:val="003560D5"/>
    <w:rsid w:val="0036291A"/>
    <w:rsid w:val="0036296F"/>
    <w:rsid w:val="0036328D"/>
    <w:rsid w:val="00363357"/>
    <w:rsid w:val="00365A06"/>
    <w:rsid w:val="003663A3"/>
    <w:rsid w:val="00366761"/>
    <w:rsid w:val="0036679A"/>
    <w:rsid w:val="00370B27"/>
    <w:rsid w:val="00370CC2"/>
    <w:rsid w:val="0037188C"/>
    <w:rsid w:val="00371BA8"/>
    <w:rsid w:val="0037487E"/>
    <w:rsid w:val="0037508A"/>
    <w:rsid w:val="0037567A"/>
    <w:rsid w:val="00377DF6"/>
    <w:rsid w:val="00380F33"/>
    <w:rsid w:val="00382A75"/>
    <w:rsid w:val="00382E61"/>
    <w:rsid w:val="00382E95"/>
    <w:rsid w:val="00384AC8"/>
    <w:rsid w:val="0038567D"/>
    <w:rsid w:val="003861CA"/>
    <w:rsid w:val="00386732"/>
    <w:rsid w:val="003872D9"/>
    <w:rsid w:val="00392ACB"/>
    <w:rsid w:val="003A0EE6"/>
    <w:rsid w:val="003A1DD3"/>
    <w:rsid w:val="003A1E2B"/>
    <w:rsid w:val="003A2285"/>
    <w:rsid w:val="003A35B7"/>
    <w:rsid w:val="003A45A2"/>
    <w:rsid w:val="003A5873"/>
    <w:rsid w:val="003A58C8"/>
    <w:rsid w:val="003A60F7"/>
    <w:rsid w:val="003A694F"/>
    <w:rsid w:val="003B1927"/>
    <w:rsid w:val="003B2108"/>
    <w:rsid w:val="003B2451"/>
    <w:rsid w:val="003B2FCA"/>
    <w:rsid w:val="003B370E"/>
    <w:rsid w:val="003B497F"/>
    <w:rsid w:val="003B4996"/>
    <w:rsid w:val="003B5285"/>
    <w:rsid w:val="003B5BB6"/>
    <w:rsid w:val="003B70A6"/>
    <w:rsid w:val="003B7918"/>
    <w:rsid w:val="003C04AE"/>
    <w:rsid w:val="003C080A"/>
    <w:rsid w:val="003C1B55"/>
    <w:rsid w:val="003C2C72"/>
    <w:rsid w:val="003C383A"/>
    <w:rsid w:val="003D0DA7"/>
    <w:rsid w:val="003D12D5"/>
    <w:rsid w:val="003D1B23"/>
    <w:rsid w:val="003D1EFD"/>
    <w:rsid w:val="003D3319"/>
    <w:rsid w:val="003D3472"/>
    <w:rsid w:val="003D5C8E"/>
    <w:rsid w:val="003D6598"/>
    <w:rsid w:val="003E0431"/>
    <w:rsid w:val="003E0C57"/>
    <w:rsid w:val="003E1361"/>
    <w:rsid w:val="003E162B"/>
    <w:rsid w:val="003E1716"/>
    <w:rsid w:val="003E1BAD"/>
    <w:rsid w:val="003E2020"/>
    <w:rsid w:val="003E31B6"/>
    <w:rsid w:val="003E40F5"/>
    <w:rsid w:val="003E680A"/>
    <w:rsid w:val="003F120A"/>
    <w:rsid w:val="003F3B70"/>
    <w:rsid w:val="003F631B"/>
    <w:rsid w:val="003F68F3"/>
    <w:rsid w:val="003F691F"/>
    <w:rsid w:val="004008DB"/>
    <w:rsid w:val="004014A3"/>
    <w:rsid w:val="00401EC7"/>
    <w:rsid w:val="0040210A"/>
    <w:rsid w:val="00402B8D"/>
    <w:rsid w:val="00402C1B"/>
    <w:rsid w:val="0040385A"/>
    <w:rsid w:val="00404129"/>
    <w:rsid w:val="00404F53"/>
    <w:rsid w:val="00405B13"/>
    <w:rsid w:val="00406C52"/>
    <w:rsid w:val="0040738B"/>
    <w:rsid w:val="0040746B"/>
    <w:rsid w:val="0041057B"/>
    <w:rsid w:val="0041073E"/>
    <w:rsid w:val="00411B3F"/>
    <w:rsid w:val="004125DB"/>
    <w:rsid w:val="004138AA"/>
    <w:rsid w:val="00414067"/>
    <w:rsid w:val="004149B5"/>
    <w:rsid w:val="004154F9"/>
    <w:rsid w:val="0041586B"/>
    <w:rsid w:val="004159CA"/>
    <w:rsid w:val="00415A47"/>
    <w:rsid w:val="0041610C"/>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1C"/>
    <w:rsid w:val="00445092"/>
    <w:rsid w:val="00445A10"/>
    <w:rsid w:val="00446333"/>
    <w:rsid w:val="004466B4"/>
    <w:rsid w:val="004468FF"/>
    <w:rsid w:val="00446C14"/>
    <w:rsid w:val="004477E0"/>
    <w:rsid w:val="00447CC6"/>
    <w:rsid w:val="00450350"/>
    <w:rsid w:val="0045101A"/>
    <w:rsid w:val="0045119D"/>
    <w:rsid w:val="004604FB"/>
    <w:rsid w:val="00460A4E"/>
    <w:rsid w:val="00460D96"/>
    <w:rsid w:val="00461D40"/>
    <w:rsid w:val="0046237A"/>
    <w:rsid w:val="004643B9"/>
    <w:rsid w:val="0046613A"/>
    <w:rsid w:val="00466AE1"/>
    <w:rsid w:val="00467400"/>
    <w:rsid w:val="004728C1"/>
    <w:rsid w:val="004756DE"/>
    <w:rsid w:val="00475723"/>
    <w:rsid w:val="004803C8"/>
    <w:rsid w:val="00483ADD"/>
    <w:rsid w:val="004850C4"/>
    <w:rsid w:val="00486071"/>
    <w:rsid w:val="004874A1"/>
    <w:rsid w:val="00490E8C"/>
    <w:rsid w:val="004932FA"/>
    <w:rsid w:val="004A12D4"/>
    <w:rsid w:val="004A1CFE"/>
    <w:rsid w:val="004A27F8"/>
    <w:rsid w:val="004A2A1B"/>
    <w:rsid w:val="004A4EB7"/>
    <w:rsid w:val="004A5762"/>
    <w:rsid w:val="004A5A0B"/>
    <w:rsid w:val="004A5DEF"/>
    <w:rsid w:val="004A700A"/>
    <w:rsid w:val="004A799C"/>
    <w:rsid w:val="004B1ED1"/>
    <w:rsid w:val="004B347D"/>
    <w:rsid w:val="004B4021"/>
    <w:rsid w:val="004B5586"/>
    <w:rsid w:val="004B5854"/>
    <w:rsid w:val="004B72B7"/>
    <w:rsid w:val="004C0820"/>
    <w:rsid w:val="004C1FB9"/>
    <w:rsid w:val="004C293A"/>
    <w:rsid w:val="004C29A4"/>
    <w:rsid w:val="004C3682"/>
    <w:rsid w:val="004C4E6C"/>
    <w:rsid w:val="004C6388"/>
    <w:rsid w:val="004C640B"/>
    <w:rsid w:val="004D00F7"/>
    <w:rsid w:val="004D0F50"/>
    <w:rsid w:val="004D1261"/>
    <w:rsid w:val="004D1AE0"/>
    <w:rsid w:val="004D207A"/>
    <w:rsid w:val="004D2727"/>
    <w:rsid w:val="004D56E0"/>
    <w:rsid w:val="004D7EBF"/>
    <w:rsid w:val="004E1758"/>
    <w:rsid w:val="004E29FA"/>
    <w:rsid w:val="004E4099"/>
    <w:rsid w:val="004E5422"/>
    <w:rsid w:val="004F0FDD"/>
    <w:rsid w:val="004F19D6"/>
    <w:rsid w:val="004F39E2"/>
    <w:rsid w:val="004F654F"/>
    <w:rsid w:val="004F7668"/>
    <w:rsid w:val="005012F5"/>
    <w:rsid w:val="0050193A"/>
    <w:rsid w:val="0050219C"/>
    <w:rsid w:val="00503886"/>
    <w:rsid w:val="005049FB"/>
    <w:rsid w:val="00505CF1"/>
    <w:rsid w:val="00505DDB"/>
    <w:rsid w:val="00505FDD"/>
    <w:rsid w:val="00507A3A"/>
    <w:rsid w:val="00512E4C"/>
    <w:rsid w:val="00514B3D"/>
    <w:rsid w:val="00515AD0"/>
    <w:rsid w:val="00516B24"/>
    <w:rsid w:val="00527F7E"/>
    <w:rsid w:val="005306E7"/>
    <w:rsid w:val="005311C9"/>
    <w:rsid w:val="00533A1B"/>
    <w:rsid w:val="0053452E"/>
    <w:rsid w:val="00534A08"/>
    <w:rsid w:val="00536972"/>
    <w:rsid w:val="00543564"/>
    <w:rsid w:val="0054513E"/>
    <w:rsid w:val="00547E15"/>
    <w:rsid w:val="00550D4D"/>
    <w:rsid w:val="00551125"/>
    <w:rsid w:val="005526DC"/>
    <w:rsid w:val="00552AD6"/>
    <w:rsid w:val="00552C75"/>
    <w:rsid w:val="0055444E"/>
    <w:rsid w:val="00560C81"/>
    <w:rsid w:val="00562334"/>
    <w:rsid w:val="00562F51"/>
    <w:rsid w:val="005637E9"/>
    <w:rsid w:val="00566246"/>
    <w:rsid w:val="00567D6C"/>
    <w:rsid w:val="005712A5"/>
    <w:rsid w:val="0057357F"/>
    <w:rsid w:val="00574384"/>
    <w:rsid w:val="00582067"/>
    <w:rsid w:val="0058228A"/>
    <w:rsid w:val="005828D7"/>
    <w:rsid w:val="0058594E"/>
    <w:rsid w:val="00585A6A"/>
    <w:rsid w:val="00585FEE"/>
    <w:rsid w:val="00586A72"/>
    <w:rsid w:val="00591750"/>
    <w:rsid w:val="00591B8F"/>
    <w:rsid w:val="00593CF8"/>
    <w:rsid w:val="0059567E"/>
    <w:rsid w:val="00595BF4"/>
    <w:rsid w:val="00597A7E"/>
    <w:rsid w:val="005A0ABC"/>
    <w:rsid w:val="005A450F"/>
    <w:rsid w:val="005A4F61"/>
    <w:rsid w:val="005A505F"/>
    <w:rsid w:val="005A51F2"/>
    <w:rsid w:val="005B0D16"/>
    <w:rsid w:val="005B1E0D"/>
    <w:rsid w:val="005B5D8B"/>
    <w:rsid w:val="005B60DF"/>
    <w:rsid w:val="005B6B42"/>
    <w:rsid w:val="005C3FE2"/>
    <w:rsid w:val="005C4D79"/>
    <w:rsid w:val="005C6710"/>
    <w:rsid w:val="005C6C74"/>
    <w:rsid w:val="005D0D80"/>
    <w:rsid w:val="005D44A3"/>
    <w:rsid w:val="005D474D"/>
    <w:rsid w:val="005D664C"/>
    <w:rsid w:val="005D6C6B"/>
    <w:rsid w:val="005D6CBA"/>
    <w:rsid w:val="005E01C7"/>
    <w:rsid w:val="005E06EB"/>
    <w:rsid w:val="005E17C6"/>
    <w:rsid w:val="005E1D54"/>
    <w:rsid w:val="005E2088"/>
    <w:rsid w:val="005E3396"/>
    <w:rsid w:val="005E39C0"/>
    <w:rsid w:val="005E5CDD"/>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4428"/>
    <w:rsid w:val="006363A6"/>
    <w:rsid w:val="006364CB"/>
    <w:rsid w:val="00636D8B"/>
    <w:rsid w:val="00641299"/>
    <w:rsid w:val="00642E6C"/>
    <w:rsid w:val="00643D9B"/>
    <w:rsid w:val="00644869"/>
    <w:rsid w:val="00647A8A"/>
    <w:rsid w:val="00651814"/>
    <w:rsid w:val="00651DB2"/>
    <w:rsid w:val="006530F4"/>
    <w:rsid w:val="006538E2"/>
    <w:rsid w:val="006545E9"/>
    <w:rsid w:val="00654F04"/>
    <w:rsid w:val="006551B4"/>
    <w:rsid w:val="00655FDA"/>
    <w:rsid w:val="006576C7"/>
    <w:rsid w:val="00660EBC"/>
    <w:rsid w:val="00662D85"/>
    <w:rsid w:val="00662FBD"/>
    <w:rsid w:val="00666631"/>
    <w:rsid w:val="006666A7"/>
    <w:rsid w:val="00671204"/>
    <w:rsid w:val="00673F62"/>
    <w:rsid w:val="00674BC7"/>
    <w:rsid w:val="00675D11"/>
    <w:rsid w:val="00680114"/>
    <w:rsid w:val="00680263"/>
    <w:rsid w:val="00681759"/>
    <w:rsid w:val="00681938"/>
    <w:rsid w:val="0068220D"/>
    <w:rsid w:val="006829E4"/>
    <w:rsid w:val="00682EC4"/>
    <w:rsid w:val="006840D2"/>
    <w:rsid w:val="00685547"/>
    <w:rsid w:val="00685A8C"/>
    <w:rsid w:val="00685D26"/>
    <w:rsid w:val="006870F1"/>
    <w:rsid w:val="00687A37"/>
    <w:rsid w:val="00690983"/>
    <w:rsid w:val="00692D77"/>
    <w:rsid w:val="006954A3"/>
    <w:rsid w:val="00695E0D"/>
    <w:rsid w:val="006978A6"/>
    <w:rsid w:val="006A0440"/>
    <w:rsid w:val="006A0F5F"/>
    <w:rsid w:val="006A30E5"/>
    <w:rsid w:val="006A3C0B"/>
    <w:rsid w:val="006A5196"/>
    <w:rsid w:val="006A5A9E"/>
    <w:rsid w:val="006A5D76"/>
    <w:rsid w:val="006A71F7"/>
    <w:rsid w:val="006A7C19"/>
    <w:rsid w:val="006B103D"/>
    <w:rsid w:val="006B29A9"/>
    <w:rsid w:val="006B2E0C"/>
    <w:rsid w:val="006B493E"/>
    <w:rsid w:val="006C2F9A"/>
    <w:rsid w:val="006C4FB1"/>
    <w:rsid w:val="006C6EDC"/>
    <w:rsid w:val="006D205F"/>
    <w:rsid w:val="006D3E6C"/>
    <w:rsid w:val="006D53E7"/>
    <w:rsid w:val="006E2899"/>
    <w:rsid w:val="006E334C"/>
    <w:rsid w:val="006E3C2F"/>
    <w:rsid w:val="006E51D6"/>
    <w:rsid w:val="006E5FC1"/>
    <w:rsid w:val="006E6DC5"/>
    <w:rsid w:val="006E783C"/>
    <w:rsid w:val="006F2329"/>
    <w:rsid w:val="006F2788"/>
    <w:rsid w:val="006F29A0"/>
    <w:rsid w:val="006F3495"/>
    <w:rsid w:val="006F35AF"/>
    <w:rsid w:val="006F4E7D"/>
    <w:rsid w:val="00700311"/>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4076"/>
    <w:rsid w:val="0072506D"/>
    <w:rsid w:val="00730058"/>
    <w:rsid w:val="00731AA9"/>
    <w:rsid w:val="00731E95"/>
    <w:rsid w:val="007321DB"/>
    <w:rsid w:val="00732BC8"/>
    <w:rsid w:val="00732D5D"/>
    <w:rsid w:val="00734FE2"/>
    <w:rsid w:val="00736BCD"/>
    <w:rsid w:val="00736EEE"/>
    <w:rsid w:val="00740C81"/>
    <w:rsid w:val="00741092"/>
    <w:rsid w:val="0074111F"/>
    <w:rsid w:val="00741C14"/>
    <w:rsid w:val="00742ED8"/>
    <w:rsid w:val="0074392B"/>
    <w:rsid w:val="00743B3F"/>
    <w:rsid w:val="00743DD5"/>
    <w:rsid w:val="00746200"/>
    <w:rsid w:val="0074758C"/>
    <w:rsid w:val="0075326D"/>
    <w:rsid w:val="007533A8"/>
    <w:rsid w:val="007534B9"/>
    <w:rsid w:val="00753812"/>
    <w:rsid w:val="0075468D"/>
    <w:rsid w:val="00754734"/>
    <w:rsid w:val="00754D2F"/>
    <w:rsid w:val="00754F88"/>
    <w:rsid w:val="00755A33"/>
    <w:rsid w:val="007573B5"/>
    <w:rsid w:val="0076078B"/>
    <w:rsid w:val="007626EE"/>
    <w:rsid w:val="00762D28"/>
    <w:rsid w:val="00763E1A"/>
    <w:rsid w:val="00765995"/>
    <w:rsid w:val="00767053"/>
    <w:rsid w:val="007674BE"/>
    <w:rsid w:val="007701C0"/>
    <w:rsid w:val="007704F1"/>
    <w:rsid w:val="00775933"/>
    <w:rsid w:val="00776702"/>
    <w:rsid w:val="0078007E"/>
    <w:rsid w:val="007801D2"/>
    <w:rsid w:val="007807CB"/>
    <w:rsid w:val="00783A4E"/>
    <w:rsid w:val="00784701"/>
    <w:rsid w:val="007854AF"/>
    <w:rsid w:val="007855B2"/>
    <w:rsid w:val="00785778"/>
    <w:rsid w:val="00786CFA"/>
    <w:rsid w:val="00790E61"/>
    <w:rsid w:val="007913D1"/>
    <w:rsid w:val="00791E9F"/>
    <w:rsid w:val="00793536"/>
    <w:rsid w:val="0079477F"/>
    <w:rsid w:val="0079522C"/>
    <w:rsid w:val="007956C1"/>
    <w:rsid w:val="00795900"/>
    <w:rsid w:val="007A009B"/>
    <w:rsid w:val="007A0783"/>
    <w:rsid w:val="007A335D"/>
    <w:rsid w:val="007A5FC5"/>
    <w:rsid w:val="007B0B10"/>
    <w:rsid w:val="007B44CA"/>
    <w:rsid w:val="007B563D"/>
    <w:rsid w:val="007B57CA"/>
    <w:rsid w:val="007B6B57"/>
    <w:rsid w:val="007B70D1"/>
    <w:rsid w:val="007C0839"/>
    <w:rsid w:val="007C086F"/>
    <w:rsid w:val="007C1044"/>
    <w:rsid w:val="007C2F7F"/>
    <w:rsid w:val="007C5073"/>
    <w:rsid w:val="007C554C"/>
    <w:rsid w:val="007C63FE"/>
    <w:rsid w:val="007C6DEA"/>
    <w:rsid w:val="007C7751"/>
    <w:rsid w:val="007C777A"/>
    <w:rsid w:val="007C7EC5"/>
    <w:rsid w:val="007D087C"/>
    <w:rsid w:val="007D0CFE"/>
    <w:rsid w:val="007D2AD1"/>
    <w:rsid w:val="007D2B4F"/>
    <w:rsid w:val="007D31C3"/>
    <w:rsid w:val="007D38C3"/>
    <w:rsid w:val="007D4186"/>
    <w:rsid w:val="007D41D6"/>
    <w:rsid w:val="007D5038"/>
    <w:rsid w:val="007E0DC2"/>
    <w:rsid w:val="007E2D9B"/>
    <w:rsid w:val="007E3936"/>
    <w:rsid w:val="007E493F"/>
    <w:rsid w:val="007E5E4C"/>
    <w:rsid w:val="007F03F3"/>
    <w:rsid w:val="007F12AA"/>
    <w:rsid w:val="007F1344"/>
    <w:rsid w:val="007F4420"/>
    <w:rsid w:val="007F4FF7"/>
    <w:rsid w:val="00800664"/>
    <w:rsid w:val="00800DA8"/>
    <w:rsid w:val="00807642"/>
    <w:rsid w:val="008131AE"/>
    <w:rsid w:val="00813F95"/>
    <w:rsid w:val="00813FA4"/>
    <w:rsid w:val="0081473F"/>
    <w:rsid w:val="00815525"/>
    <w:rsid w:val="00816AF4"/>
    <w:rsid w:val="0082112A"/>
    <w:rsid w:val="008232A2"/>
    <w:rsid w:val="00823550"/>
    <w:rsid w:val="008248F5"/>
    <w:rsid w:val="00826562"/>
    <w:rsid w:val="00827689"/>
    <w:rsid w:val="008276FD"/>
    <w:rsid w:val="00827B60"/>
    <w:rsid w:val="008301FA"/>
    <w:rsid w:val="008311BE"/>
    <w:rsid w:val="008317D0"/>
    <w:rsid w:val="00832168"/>
    <w:rsid w:val="00832650"/>
    <w:rsid w:val="00832A74"/>
    <w:rsid w:val="00834094"/>
    <w:rsid w:val="00835A38"/>
    <w:rsid w:val="00836A0D"/>
    <w:rsid w:val="008374E9"/>
    <w:rsid w:val="00837719"/>
    <w:rsid w:val="00841251"/>
    <w:rsid w:val="0084140A"/>
    <w:rsid w:val="008442CD"/>
    <w:rsid w:val="008445AE"/>
    <w:rsid w:val="00844F3D"/>
    <w:rsid w:val="00845276"/>
    <w:rsid w:val="00850539"/>
    <w:rsid w:val="00852441"/>
    <w:rsid w:val="00853E31"/>
    <w:rsid w:val="008565EE"/>
    <w:rsid w:val="008566C4"/>
    <w:rsid w:val="00856ED2"/>
    <w:rsid w:val="00857B04"/>
    <w:rsid w:val="00861636"/>
    <w:rsid w:val="00862F74"/>
    <w:rsid w:val="00864B67"/>
    <w:rsid w:val="00865CBA"/>
    <w:rsid w:val="00867F6A"/>
    <w:rsid w:val="00871960"/>
    <w:rsid w:val="00872A3E"/>
    <w:rsid w:val="00874BE1"/>
    <w:rsid w:val="00876094"/>
    <w:rsid w:val="00881385"/>
    <w:rsid w:val="00881EFF"/>
    <w:rsid w:val="008838A5"/>
    <w:rsid w:val="00884B0E"/>
    <w:rsid w:val="0088596E"/>
    <w:rsid w:val="00885E10"/>
    <w:rsid w:val="008860CC"/>
    <w:rsid w:val="008909AE"/>
    <w:rsid w:val="00891918"/>
    <w:rsid w:val="00894A49"/>
    <w:rsid w:val="0089662D"/>
    <w:rsid w:val="008A200C"/>
    <w:rsid w:val="008A24EB"/>
    <w:rsid w:val="008A2A32"/>
    <w:rsid w:val="008A2F53"/>
    <w:rsid w:val="008B098A"/>
    <w:rsid w:val="008B1BE1"/>
    <w:rsid w:val="008B3AEA"/>
    <w:rsid w:val="008B4AB8"/>
    <w:rsid w:val="008B6242"/>
    <w:rsid w:val="008B7194"/>
    <w:rsid w:val="008B76BC"/>
    <w:rsid w:val="008B793E"/>
    <w:rsid w:val="008B7CB3"/>
    <w:rsid w:val="008C135F"/>
    <w:rsid w:val="008C24DD"/>
    <w:rsid w:val="008C4068"/>
    <w:rsid w:val="008C49A8"/>
    <w:rsid w:val="008C5CAE"/>
    <w:rsid w:val="008C6690"/>
    <w:rsid w:val="008C7076"/>
    <w:rsid w:val="008D082A"/>
    <w:rsid w:val="008D12E4"/>
    <w:rsid w:val="008D15C7"/>
    <w:rsid w:val="008D15EB"/>
    <w:rsid w:val="008D6A80"/>
    <w:rsid w:val="008E03F2"/>
    <w:rsid w:val="008E041A"/>
    <w:rsid w:val="008E1F7E"/>
    <w:rsid w:val="008E1FC0"/>
    <w:rsid w:val="008E287B"/>
    <w:rsid w:val="008E3A74"/>
    <w:rsid w:val="008E45D5"/>
    <w:rsid w:val="008E6076"/>
    <w:rsid w:val="008E6FF5"/>
    <w:rsid w:val="008E7E00"/>
    <w:rsid w:val="008F00EF"/>
    <w:rsid w:val="008F0C48"/>
    <w:rsid w:val="008F163D"/>
    <w:rsid w:val="008F1A40"/>
    <w:rsid w:val="008F1F0D"/>
    <w:rsid w:val="008F3187"/>
    <w:rsid w:val="008F3674"/>
    <w:rsid w:val="008F4D1A"/>
    <w:rsid w:val="008F65CB"/>
    <w:rsid w:val="008F6969"/>
    <w:rsid w:val="00900B21"/>
    <w:rsid w:val="00902C4C"/>
    <w:rsid w:val="00905323"/>
    <w:rsid w:val="00905D47"/>
    <w:rsid w:val="009074C0"/>
    <w:rsid w:val="00907C40"/>
    <w:rsid w:val="00910A1C"/>
    <w:rsid w:val="0091310D"/>
    <w:rsid w:val="009136D0"/>
    <w:rsid w:val="00913FE4"/>
    <w:rsid w:val="0092057B"/>
    <w:rsid w:val="00920915"/>
    <w:rsid w:val="00920F3B"/>
    <w:rsid w:val="009235DB"/>
    <w:rsid w:val="0092398E"/>
    <w:rsid w:val="00925043"/>
    <w:rsid w:val="00925796"/>
    <w:rsid w:val="00926642"/>
    <w:rsid w:val="00926EC6"/>
    <w:rsid w:val="00927302"/>
    <w:rsid w:val="00930697"/>
    <w:rsid w:val="009334AF"/>
    <w:rsid w:val="00935AFC"/>
    <w:rsid w:val="009361FB"/>
    <w:rsid w:val="0093694A"/>
    <w:rsid w:val="00936DCD"/>
    <w:rsid w:val="009403AA"/>
    <w:rsid w:val="00940E4E"/>
    <w:rsid w:val="009417FF"/>
    <w:rsid w:val="009457D3"/>
    <w:rsid w:val="0094606C"/>
    <w:rsid w:val="009500F2"/>
    <w:rsid w:val="00950960"/>
    <w:rsid w:val="00951718"/>
    <w:rsid w:val="00953B51"/>
    <w:rsid w:val="0095408C"/>
    <w:rsid w:val="00954676"/>
    <w:rsid w:val="00955385"/>
    <w:rsid w:val="00956914"/>
    <w:rsid w:val="009605DC"/>
    <w:rsid w:val="00962F25"/>
    <w:rsid w:val="009636F2"/>
    <w:rsid w:val="009658C1"/>
    <w:rsid w:val="0096759B"/>
    <w:rsid w:val="00973007"/>
    <w:rsid w:val="00973157"/>
    <w:rsid w:val="009732DC"/>
    <w:rsid w:val="009733E0"/>
    <w:rsid w:val="009740DF"/>
    <w:rsid w:val="00974D9C"/>
    <w:rsid w:val="00975137"/>
    <w:rsid w:val="009806FC"/>
    <w:rsid w:val="00980708"/>
    <w:rsid w:val="009808EC"/>
    <w:rsid w:val="00980A7E"/>
    <w:rsid w:val="00982324"/>
    <w:rsid w:val="009841C8"/>
    <w:rsid w:val="009845D1"/>
    <w:rsid w:val="0098522B"/>
    <w:rsid w:val="00986535"/>
    <w:rsid w:val="00992AAF"/>
    <w:rsid w:val="00992EAA"/>
    <w:rsid w:val="00994DE2"/>
    <w:rsid w:val="009959EA"/>
    <w:rsid w:val="0099743B"/>
    <w:rsid w:val="00997947"/>
    <w:rsid w:val="009A2586"/>
    <w:rsid w:val="009A4081"/>
    <w:rsid w:val="009A4566"/>
    <w:rsid w:val="009B00F9"/>
    <w:rsid w:val="009B0F66"/>
    <w:rsid w:val="009B189D"/>
    <w:rsid w:val="009B34EA"/>
    <w:rsid w:val="009C6186"/>
    <w:rsid w:val="009C76D7"/>
    <w:rsid w:val="009D031F"/>
    <w:rsid w:val="009D0AC7"/>
    <w:rsid w:val="009D2ABE"/>
    <w:rsid w:val="009D3F2A"/>
    <w:rsid w:val="009D51D2"/>
    <w:rsid w:val="009D5F59"/>
    <w:rsid w:val="009D6823"/>
    <w:rsid w:val="009D7F52"/>
    <w:rsid w:val="009E2340"/>
    <w:rsid w:val="009E281C"/>
    <w:rsid w:val="009E2992"/>
    <w:rsid w:val="009E353B"/>
    <w:rsid w:val="009E3B45"/>
    <w:rsid w:val="009E552A"/>
    <w:rsid w:val="009E72F9"/>
    <w:rsid w:val="009E7557"/>
    <w:rsid w:val="009F0015"/>
    <w:rsid w:val="009F0281"/>
    <w:rsid w:val="009F0798"/>
    <w:rsid w:val="009F239B"/>
    <w:rsid w:val="009F3AC6"/>
    <w:rsid w:val="009F5137"/>
    <w:rsid w:val="009F76B9"/>
    <w:rsid w:val="00A00405"/>
    <w:rsid w:val="00A00FE1"/>
    <w:rsid w:val="00A02A4E"/>
    <w:rsid w:val="00A03DD4"/>
    <w:rsid w:val="00A06859"/>
    <w:rsid w:val="00A10029"/>
    <w:rsid w:val="00A11AB9"/>
    <w:rsid w:val="00A15B20"/>
    <w:rsid w:val="00A1615F"/>
    <w:rsid w:val="00A171F9"/>
    <w:rsid w:val="00A17307"/>
    <w:rsid w:val="00A20129"/>
    <w:rsid w:val="00A21FBC"/>
    <w:rsid w:val="00A24048"/>
    <w:rsid w:val="00A25C13"/>
    <w:rsid w:val="00A2630E"/>
    <w:rsid w:val="00A2737D"/>
    <w:rsid w:val="00A30E02"/>
    <w:rsid w:val="00A31173"/>
    <w:rsid w:val="00A31382"/>
    <w:rsid w:val="00A3300D"/>
    <w:rsid w:val="00A406F6"/>
    <w:rsid w:val="00A41230"/>
    <w:rsid w:val="00A4173D"/>
    <w:rsid w:val="00A418D0"/>
    <w:rsid w:val="00A428E2"/>
    <w:rsid w:val="00A43CB9"/>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67C2D"/>
    <w:rsid w:val="00A70990"/>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2CC"/>
    <w:rsid w:val="00A85600"/>
    <w:rsid w:val="00A85C02"/>
    <w:rsid w:val="00A9179E"/>
    <w:rsid w:val="00A922CF"/>
    <w:rsid w:val="00A95E49"/>
    <w:rsid w:val="00A974DD"/>
    <w:rsid w:val="00A97839"/>
    <w:rsid w:val="00AA2D97"/>
    <w:rsid w:val="00AA4891"/>
    <w:rsid w:val="00AA4C8C"/>
    <w:rsid w:val="00AA5091"/>
    <w:rsid w:val="00AA5A25"/>
    <w:rsid w:val="00AA728A"/>
    <w:rsid w:val="00AA7677"/>
    <w:rsid w:val="00AA7D4A"/>
    <w:rsid w:val="00AB0970"/>
    <w:rsid w:val="00AB18DB"/>
    <w:rsid w:val="00AB275F"/>
    <w:rsid w:val="00AB3DDB"/>
    <w:rsid w:val="00AB43F1"/>
    <w:rsid w:val="00AB655D"/>
    <w:rsid w:val="00AC0C22"/>
    <w:rsid w:val="00AC1018"/>
    <w:rsid w:val="00AC1650"/>
    <w:rsid w:val="00AC1DAA"/>
    <w:rsid w:val="00AC2009"/>
    <w:rsid w:val="00AC290E"/>
    <w:rsid w:val="00AC2AD8"/>
    <w:rsid w:val="00AC33FB"/>
    <w:rsid w:val="00AC3676"/>
    <w:rsid w:val="00AC37E3"/>
    <w:rsid w:val="00AC4EDA"/>
    <w:rsid w:val="00AC66A8"/>
    <w:rsid w:val="00AD08DA"/>
    <w:rsid w:val="00AD1D58"/>
    <w:rsid w:val="00AD404F"/>
    <w:rsid w:val="00AD53F5"/>
    <w:rsid w:val="00AD7055"/>
    <w:rsid w:val="00AD733B"/>
    <w:rsid w:val="00AD7B5A"/>
    <w:rsid w:val="00AE1295"/>
    <w:rsid w:val="00AE17FA"/>
    <w:rsid w:val="00AE23EA"/>
    <w:rsid w:val="00AE3A7E"/>
    <w:rsid w:val="00AE3D3D"/>
    <w:rsid w:val="00AE3E7B"/>
    <w:rsid w:val="00AE44F8"/>
    <w:rsid w:val="00AF3868"/>
    <w:rsid w:val="00AF3F7E"/>
    <w:rsid w:val="00AF49E0"/>
    <w:rsid w:val="00AF4EAF"/>
    <w:rsid w:val="00AF618C"/>
    <w:rsid w:val="00B003CB"/>
    <w:rsid w:val="00B0183F"/>
    <w:rsid w:val="00B018DC"/>
    <w:rsid w:val="00B02EB0"/>
    <w:rsid w:val="00B03A38"/>
    <w:rsid w:val="00B0408B"/>
    <w:rsid w:val="00B12D4B"/>
    <w:rsid w:val="00B157DA"/>
    <w:rsid w:val="00B15D37"/>
    <w:rsid w:val="00B16950"/>
    <w:rsid w:val="00B16B66"/>
    <w:rsid w:val="00B20F55"/>
    <w:rsid w:val="00B2207B"/>
    <w:rsid w:val="00B23834"/>
    <w:rsid w:val="00B26071"/>
    <w:rsid w:val="00B267B4"/>
    <w:rsid w:val="00B300C0"/>
    <w:rsid w:val="00B311E5"/>
    <w:rsid w:val="00B319D8"/>
    <w:rsid w:val="00B330AA"/>
    <w:rsid w:val="00B331D6"/>
    <w:rsid w:val="00B341CB"/>
    <w:rsid w:val="00B3488F"/>
    <w:rsid w:val="00B34895"/>
    <w:rsid w:val="00B40EA3"/>
    <w:rsid w:val="00B41F7F"/>
    <w:rsid w:val="00B424DE"/>
    <w:rsid w:val="00B430F1"/>
    <w:rsid w:val="00B437FD"/>
    <w:rsid w:val="00B451CD"/>
    <w:rsid w:val="00B453F1"/>
    <w:rsid w:val="00B46AF5"/>
    <w:rsid w:val="00B503F8"/>
    <w:rsid w:val="00B50904"/>
    <w:rsid w:val="00B537B5"/>
    <w:rsid w:val="00B54225"/>
    <w:rsid w:val="00B5781F"/>
    <w:rsid w:val="00B57C98"/>
    <w:rsid w:val="00B61537"/>
    <w:rsid w:val="00B61DF9"/>
    <w:rsid w:val="00B625DE"/>
    <w:rsid w:val="00B6262F"/>
    <w:rsid w:val="00B633F1"/>
    <w:rsid w:val="00B63EA2"/>
    <w:rsid w:val="00B63FA4"/>
    <w:rsid w:val="00B640DB"/>
    <w:rsid w:val="00B642E4"/>
    <w:rsid w:val="00B64987"/>
    <w:rsid w:val="00B66B02"/>
    <w:rsid w:val="00B729C8"/>
    <w:rsid w:val="00B72CB7"/>
    <w:rsid w:val="00B73089"/>
    <w:rsid w:val="00B75A30"/>
    <w:rsid w:val="00B766A8"/>
    <w:rsid w:val="00B768DC"/>
    <w:rsid w:val="00B77CD1"/>
    <w:rsid w:val="00B8024E"/>
    <w:rsid w:val="00B8029D"/>
    <w:rsid w:val="00B806D1"/>
    <w:rsid w:val="00B81E4E"/>
    <w:rsid w:val="00B825AE"/>
    <w:rsid w:val="00B8640A"/>
    <w:rsid w:val="00B86EB3"/>
    <w:rsid w:val="00B871A0"/>
    <w:rsid w:val="00B912F3"/>
    <w:rsid w:val="00B91346"/>
    <w:rsid w:val="00B9213D"/>
    <w:rsid w:val="00B9281C"/>
    <w:rsid w:val="00B92F98"/>
    <w:rsid w:val="00B93C19"/>
    <w:rsid w:val="00B94B5D"/>
    <w:rsid w:val="00B95A03"/>
    <w:rsid w:val="00B97183"/>
    <w:rsid w:val="00B9796F"/>
    <w:rsid w:val="00B97D90"/>
    <w:rsid w:val="00BA20B6"/>
    <w:rsid w:val="00BA20F9"/>
    <w:rsid w:val="00BA376F"/>
    <w:rsid w:val="00BA4153"/>
    <w:rsid w:val="00BA517C"/>
    <w:rsid w:val="00BA57E1"/>
    <w:rsid w:val="00BA5A47"/>
    <w:rsid w:val="00BA63A8"/>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0DF8"/>
    <w:rsid w:val="00BD1B3C"/>
    <w:rsid w:val="00BD32BA"/>
    <w:rsid w:val="00BD4D71"/>
    <w:rsid w:val="00BD7120"/>
    <w:rsid w:val="00BD7D63"/>
    <w:rsid w:val="00BD7E7F"/>
    <w:rsid w:val="00BE3A3D"/>
    <w:rsid w:val="00BE3B11"/>
    <w:rsid w:val="00BE7D08"/>
    <w:rsid w:val="00BF04BA"/>
    <w:rsid w:val="00BF3421"/>
    <w:rsid w:val="00BF383C"/>
    <w:rsid w:val="00BF413B"/>
    <w:rsid w:val="00BF473C"/>
    <w:rsid w:val="00BF5066"/>
    <w:rsid w:val="00BF60EF"/>
    <w:rsid w:val="00BF63BF"/>
    <w:rsid w:val="00C0016C"/>
    <w:rsid w:val="00C01324"/>
    <w:rsid w:val="00C02510"/>
    <w:rsid w:val="00C03828"/>
    <w:rsid w:val="00C04CEC"/>
    <w:rsid w:val="00C05A8D"/>
    <w:rsid w:val="00C06362"/>
    <w:rsid w:val="00C069A0"/>
    <w:rsid w:val="00C073D6"/>
    <w:rsid w:val="00C07607"/>
    <w:rsid w:val="00C07F10"/>
    <w:rsid w:val="00C10E36"/>
    <w:rsid w:val="00C12B51"/>
    <w:rsid w:val="00C13C34"/>
    <w:rsid w:val="00C14D4E"/>
    <w:rsid w:val="00C163B0"/>
    <w:rsid w:val="00C1653F"/>
    <w:rsid w:val="00C171A5"/>
    <w:rsid w:val="00C17549"/>
    <w:rsid w:val="00C17F3D"/>
    <w:rsid w:val="00C208A3"/>
    <w:rsid w:val="00C242ED"/>
    <w:rsid w:val="00C2449E"/>
    <w:rsid w:val="00C25692"/>
    <w:rsid w:val="00C2775F"/>
    <w:rsid w:val="00C30AFF"/>
    <w:rsid w:val="00C32527"/>
    <w:rsid w:val="00C3280B"/>
    <w:rsid w:val="00C32DFF"/>
    <w:rsid w:val="00C36354"/>
    <w:rsid w:val="00C3685E"/>
    <w:rsid w:val="00C37F6C"/>
    <w:rsid w:val="00C40EE5"/>
    <w:rsid w:val="00C43CAC"/>
    <w:rsid w:val="00C446B1"/>
    <w:rsid w:val="00C47C65"/>
    <w:rsid w:val="00C52804"/>
    <w:rsid w:val="00C52C11"/>
    <w:rsid w:val="00C53E16"/>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4BAC"/>
    <w:rsid w:val="00C768EA"/>
    <w:rsid w:val="00C76964"/>
    <w:rsid w:val="00C769E2"/>
    <w:rsid w:val="00C809D6"/>
    <w:rsid w:val="00C81887"/>
    <w:rsid w:val="00C818A6"/>
    <w:rsid w:val="00C81DA6"/>
    <w:rsid w:val="00C830BD"/>
    <w:rsid w:val="00C839EA"/>
    <w:rsid w:val="00C874DC"/>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15B8"/>
    <w:rsid w:val="00CA5B71"/>
    <w:rsid w:val="00CA5F86"/>
    <w:rsid w:val="00CA6B61"/>
    <w:rsid w:val="00CA78FC"/>
    <w:rsid w:val="00CA7BE1"/>
    <w:rsid w:val="00CB1591"/>
    <w:rsid w:val="00CB15FD"/>
    <w:rsid w:val="00CB306B"/>
    <w:rsid w:val="00CB3EB8"/>
    <w:rsid w:val="00CB4C90"/>
    <w:rsid w:val="00CB5D6F"/>
    <w:rsid w:val="00CB70C2"/>
    <w:rsid w:val="00CB7B40"/>
    <w:rsid w:val="00CC0648"/>
    <w:rsid w:val="00CC0748"/>
    <w:rsid w:val="00CC0B4E"/>
    <w:rsid w:val="00CC0CF0"/>
    <w:rsid w:val="00CC0DAE"/>
    <w:rsid w:val="00CC3871"/>
    <w:rsid w:val="00CC38C2"/>
    <w:rsid w:val="00CC3BCA"/>
    <w:rsid w:val="00CD15F3"/>
    <w:rsid w:val="00CD2A2D"/>
    <w:rsid w:val="00CD4A91"/>
    <w:rsid w:val="00CD5873"/>
    <w:rsid w:val="00CD6121"/>
    <w:rsid w:val="00CE2322"/>
    <w:rsid w:val="00CE3721"/>
    <w:rsid w:val="00CE46B2"/>
    <w:rsid w:val="00CE4B25"/>
    <w:rsid w:val="00CE577B"/>
    <w:rsid w:val="00CE632C"/>
    <w:rsid w:val="00CF3608"/>
    <w:rsid w:val="00CF3C92"/>
    <w:rsid w:val="00CF40B9"/>
    <w:rsid w:val="00CF4529"/>
    <w:rsid w:val="00CF6D3E"/>
    <w:rsid w:val="00D01FD5"/>
    <w:rsid w:val="00D03D41"/>
    <w:rsid w:val="00D05FC5"/>
    <w:rsid w:val="00D06B5F"/>
    <w:rsid w:val="00D10002"/>
    <w:rsid w:val="00D11EA2"/>
    <w:rsid w:val="00D130C2"/>
    <w:rsid w:val="00D14260"/>
    <w:rsid w:val="00D145CD"/>
    <w:rsid w:val="00D14B55"/>
    <w:rsid w:val="00D17D51"/>
    <w:rsid w:val="00D17D85"/>
    <w:rsid w:val="00D20E14"/>
    <w:rsid w:val="00D2126D"/>
    <w:rsid w:val="00D25A75"/>
    <w:rsid w:val="00D26037"/>
    <w:rsid w:val="00D26774"/>
    <w:rsid w:val="00D30726"/>
    <w:rsid w:val="00D34B1C"/>
    <w:rsid w:val="00D35CC7"/>
    <w:rsid w:val="00D37FD3"/>
    <w:rsid w:val="00D40100"/>
    <w:rsid w:val="00D4162A"/>
    <w:rsid w:val="00D4375F"/>
    <w:rsid w:val="00D43D01"/>
    <w:rsid w:val="00D44198"/>
    <w:rsid w:val="00D44858"/>
    <w:rsid w:val="00D45806"/>
    <w:rsid w:val="00D52210"/>
    <w:rsid w:val="00D54AC3"/>
    <w:rsid w:val="00D552C7"/>
    <w:rsid w:val="00D56239"/>
    <w:rsid w:val="00D56DC6"/>
    <w:rsid w:val="00D60C80"/>
    <w:rsid w:val="00D66648"/>
    <w:rsid w:val="00D67310"/>
    <w:rsid w:val="00D70AAB"/>
    <w:rsid w:val="00D741FD"/>
    <w:rsid w:val="00D770C0"/>
    <w:rsid w:val="00D80DA8"/>
    <w:rsid w:val="00D81668"/>
    <w:rsid w:val="00D82974"/>
    <w:rsid w:val="00D83416"/>
    <w:rsid w:val="00D842E4"/>
    <w:rsid w:val="00D84656"/>
    <w:rsid w:val="00D8477F"/>
    <w:rsid w:val="00D85C6A"/>
    <w:rsid w:val="00D86527"/>
    <w:rsid w:val="00D8684A"/>
    <w:rsid w:val="00D86D86"/>
    <w:rsid w:val="00D87D0F"/>
    <w:rsid w:val="00D91385"/>
    <w:rsid w:val="00D95992"/>
    <w:rsid w:val="00D961F9"/>
    <w:rsid w:val="00DA2039"/>
    <w:rsid w:val="00DA6E21"/>
    <w:rsid w:val="00DA71CA"/>
    <w:rsid w:val="00DB22DD"/>
    <w:rsid w:val="00DB25F8"/>
    <w:rsid w:val="00DB6878"/>
    <w:rsid w:val="00DB68DB"/>
    <w:rsid w:val="00DC1DE2"/>
    <w:rsid w:val="00DC2A05"/>
    <w:rsid w:val="00DC2CDF"/>
    <w:rsid w:val="00DC2F0A"/>
    <w:rsid w:val="00DC56D1"/>
    <w:rsid w:val="00DC60DA"/>
    <w:rsid w:val="00DC63DA"/>
    <w:rsid w:val="00DC6FB8"/>
    <w:rsid w:val="00DD0FA6"/>
    <w:rsid w:val="00DD1C2B"/>
    <w:rsid w:val="00DD2526"/>
    <w:rsid w:val="00DD2C34"/>
    <w:rsid w:val="00DD3AC7"/>
    <w:rsid w:val="00DD4311"/>
    <w:rsid w:val="00DD4F77"/>
    <w:rsid w:val="00DD76E6"/>
    <w:rsid w:val="00DE54A5"/>
    <w:rsid w:val="00DE5820"/>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5547"/>
    <w:rsid w:val="00E17B48"/>
    <w:rsid w:val="00E21198"/>
    <w:rsid w:val="00E212DC"/>
    <w:rsid w:val="00E21BA9"/>
    <w:rsid w:val="00E21BC0"/>
    <w:rsid w:val="00E2206D"/>
    <w:rsid w:val="00E2327F"/>
    <w:rsid w:val="00E26090"/>
    <w:rsid w:val="00E323EF"/>
    <w:rsid w:val="00E32C90"/>
    <w:rsid w:val="00E33D26"/>
    <w:rsid w:val="00E349C2"/>
    <w:rsid w:val="00E35F13"/>
    <w:rsid w:val="00E378E6"/>
    <w:rsid w:val="00E4050F"/>
    <w:rsid w:val="00E41E68"/>
    <w:rsid w:val="00E41F0B"/>
    <w:rsid w:val="00E4221F"/>
    <w:rsid w:val="00E431D9"/>
    <w:rsid w:val="00E43604"/>
    <w:rsid w:val="00E4375E"/>
    <w:rsid w:val="00E441C9"/>
    <w:rsid w:val="00E453F3"/>
    <w:rsid w:val="00E47FAA"/>
    <w:rsid w:val="00E5074D"/>
    <w:rsid w:val="00E50A9E"/>
    <w:rsid w:val="00E5262B"/>
    <w:rsid w:val="00E53C86"/>
    <w:rsid w:val="00E5454D"/>
    <w:rsid w:val="00E5459E"/>
    <w:rsid w:val="00E5791E"/>
    <w:rsid w:val="00E647CD"/>
    <w:rsid w:val="00E65241"/>
    <w:rsid w:val="00E652FD"/>
    <w:rsid w:val="00E66532"/>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21F4"/>
    <w:rsid w:val="00EA3A63"/>
    <w:rsid w:val="00EA3BA4"/>
    <w:rsid w:val="00EA3D23"/>
    <w:rsid w:val="00EA4F12"/>
    <w:rsid w:val="00EA61C4"/>
    <w:rsid w:val="00EA70D0"/>
    <w:rsid w:val="00EB0278"/>
    <w:rsid w:val="00EB0912"/>
    <w:rsid w:val="00EB0AC4"/>
    <w:rsid w:val="00EB1DA2"/>
    <w:rsid w:val="00EB2695"/>
    <w:rsid w:val="00EB2B35"/>
    <w:rsid w:val="00EB3101"/>
    <w:rsid w:val="00EB5DB5"/>
    <w:rsid w:val="00EB7A7F"/>
    <w:rsid w:val="00EC2C05"/>
    <w:rsid w:val="00EC2EE4"/>
    <w:rsid w:val="00EC41B4"/>
    <w:rsid w:val="00EC4724"/>
    <w:rsid w:val="00EC4BD5"/>
    <w:rsid w:val="00EC734A"/>
    <w:rsid w:val="00ED027F"/>
    <w:rsid w:val="00ED0A32"/>
    <w:rsid w:val="00ED0F0A"/>
    <w:rsid w:val="00ED14E7"/>
    <w:rsid w:val="00ED1D84"/>
    <w:rsid w:val="00ED47FD"/>
    <w:rsid w:val="00ED56C2"/>
    <w:rsid w:val="00ED704C"/>
    <w:rsid w:val="00ED7D2F"/>
    <w:rsid w:val="00EE09F3"/>
    <w:rsid w:val="00EE13D1"/>
    <w:rsid w:val="00EE2391"/>
    <w:rsid w:val="00EE42E3"/>
    <w:rsid w:val="00EE43D5"/>
    <w:rsid w:val="00EE51BA"/>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55B7"/>
    <w:rsid w:val="00F36D3B"/>
    <w:rsid w:val="00F37143"/>
    <w:rsid w:val="00F40DE9"/>
    <w:rsid w:val="00F42509"/>
    <w:rsid w:val="00F42CD6"/>
    <w:rsid w:val="00F4379A"/>
    <w:rsid w:val="00F44CFC"/>
    <w:rsid w:val="00F45218"/>
    <w:rsid w:val="00F45370"/>
    <w:rsid w:val="00F46B5C"/>
    <w:rsid w:val="00F47042"/>
    <w:rsid w:val="00F47313"/>
    <w:rsid w:val="00F47DDD"/>
    <w:rsid w:val="00F5006B"/>
    <w:rsid w:val="00F5116A"/>
    <w:rsid w:val="00F5118C"/>
    <w:rsid w:val="00F51DBD"/>
    <w:rsid w:val="00F52393"/>
    <w:rsid w:val="00F53581"/>
    <w:rsid w:val="00F53E91"/>
    <w:rsid w:val="00F60B76"/>
    <w:rsid w:val="00F6105F"/>
    <w:rsid w:val="00F61627"/>
    <w:rsid w:val="00F61B79"/>
    <w:rsid w:val="00F64900"/>
    <w:rsid w:val="00F65239"/>
    <w:rsid w:val="00F66A28"/>
    <w:rsid w:val="00F66F8A"/>
    <w:rsid w:val="00F67231"/>
    <w:rsid w:val="00F67867"/>
    <w:rsid w:val="00F67C94"/>
    <w:rsid w:val="00F67D8C"/>
    <w:rsid w:val="00F70C81"/>
    <w:rsid w:val="00F71A3D"/>
    <w:rsid w:val="00F72312"/>
    <w:rsid w:val="00F730D0"/>
    <w:rsid w:val="00F737E3"/>
    <w:rsid w:val="00F73D37"/>
    <w:rsid w:val="00F74CA3"/>
    <w:rsid w:val="00F755E9"/>
    <w:rsid w:val="00F756BF"/>
    <w:rsid w:val="00F77A93"/>
    <w:rsid w:val="00F8201C"/>
    <w:rsid w:val="00F8273E"/>
    <w:rsid w:val="00F8359A"/>
    <w:rsid w:val="00F84167"/>
    <w:rsid w:val="00F844D1"/>
    <w:rsid w:val="00F84D3D"/>
    <w:rsid w:val="00F85ED5"/>
    <w:rsid w:val="00F869D0"/>
    <w:rsid w:val="00F86C6C"/>
    <w:rsid w:val="00F874BA"/>
    <w:rsid w:val="00F87E58"/>
    <w:rsid w:val="00F87FC4"/>
    <w:rsid w:val="00F911BA"/>
    <w:rsid w:val="00F911C9"/>
    <w:rsid w:val="00F9181C"/>
    <w:rsid w:val="00F931B0"/>
    <w:rsid w:val="00F93FC6"/>
    <w:rsid w:val="00F9563D"/>
    <w:rsid w:val="00F95B28"/>
    <w:rsid w:val="00F97924"/>
    <w:rsid w:val="00FA0E9D"/>
    <w:rsid w:val="00FA14FA"/>
    <w:rsid w:val="00FA1A1A"/>
    <w:rsid w:val="00FA3623"/>
    <w:rsid w:val="00FA5253"/>
    <w:rsid w:val="00FA5325"/>
    <w:rsid w:val="00FA6195"/>
    <w:rsid w:val="00FA6E63"/>
    <w:rsid w:val="00FB1EEA"/>
    <w:rsid w:val="00FB2A5A"/>
    <w:rsid w:val="00FB3359"/>
    <w:rsid w:val="00FB4529"/>
    <w:rsid w:val="00FC20E1"/>
    <w:rsid w:val="00FC38BF"/>
    <w:rsid w:val="00FC454C"/>
    <w:rsid w:val="00FC4ACA"/>
    <w:rsid w:val="00FD0B5F"/>
    <w:rsid w:val="00FD1CE4"/>
    <w:rsid w:val="00FD1F7F"/>
    <w:rsid w:val="00FD2177"/>
    <w:rsid w:val="00FD2C7E"/>
    <w:rsid w:val="00FD4179"/>
    <w:rsid w:val="00FD4EF7"/>
    <w:rsid w:val="00FD512A"/>
    <w:rsid w:val="00FD6D7B"/>
    <w:rsid w:val="00FD7407"/>
    <w:rsid w:val="00FD7576"/>
    <w:rsid w:val="00FE1E43"/>
    <w:rsid w:val="00FE251E"/>
    <w:rsid w:val="00FE30FF"/>
    <w:rsid w:val="00FE31B5"/>
    <w:rsid w:val="00FE4692"/>
    <w:rsid w:val="00FE4C19"/>
    <w:rsid w:val="00FE58BA"/>
    <w:rsid w:val="00FE7B3C"/>
    <w:rsid w:val="00FF0119"/>
    <w:rsid w:val="00FF0B5D"/>
    <w:rsid w:val="00FF14E4"/>
    <w:rsid w:val="00FF16FA"/>
    <w:rsid w:val="00FF1808"/>
    <w:rsid w:val="00FF35E7"/>
    <w:rsid w:val="00FF4676"/>
    <w:rsid w:val="00FF6A00"/>
    <w:rsid w:val="0340CA10"/>
    <w:rsid w:val="08143B33"/>
    <w:rsid w:val="100624BB"/>
    <w:rsid w:val="192C210D"/>
    <w:rsid w:val="31F4AD17"/>
    <w:rsid w:val="33746E70"/>
    <w:rsid w:val="38700B5C"/>
    <w:rsid w:val="3C87BEA3"/>
    <w:rsid w:val="4BA86AED"/>
    <w:rsid w:val="5091D5A2"/>
    <w:rsid w:val="570C028F"/>
    <w:rsid w:val="58E28EC8"/>
    <w:rsid w:val="5F07DCA7"/>
    <w:rsid w:val="6850A524"/>
    <w:rsid w:val="6C3840DA"/>
    <w:rsid w:val="710BB1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 w:type="character" w:styleId="UnresolvedMention">
    <w:name w:val="Unresolved Mention"/>
    <w:basedOn w:val="DefaultParagraphFont"/>
    <w:uiPriority w:val="99"/>
    <w:semiHidden/>
    <w:unhideWhenUsed/>
    <w:rsid w:val="00A978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2.xml><?xml version="1.0" encoding="utf-8"?>
<ds:datastoreItem xmlns:ds="http://schemas.openxmlformats.org/officeDocument/2006/customXml" ds:itemID="{0175ECD7-B2B3-4362-8E96-A1A304F3DB80}">
  <ds:schemaRefs>
    <ds:schemaRef ds:uri="http://schemas.openxmlformats.org/officeDocument/2006/bibliography"/>
  </ds:schemaRefs>
</ds:datastoreItem>
</file>

<file path=customXml/itemProps3.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4.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D82938D3-384C-44D3-9921-7D23AE4AC7D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32</Words>
  <Characters>645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2</cp:revision>
  <cp:lastPrinted>2021-09-17T16:58:00Z</cp:lastPrinted>
  <dcterms:created xsi:type="dcterms:W3CDTF">2023-03-20T16:11:00Z</dcterms:created>
  <dcterms:modified xsi:type="dcterms:W3CDTF">2023-03-2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